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A9C8E" w14:textId="77777777" w:rsidR="0019615D" w:rsidRPr="007E4E00" w:rsidRDefault="001E5FF9" w:rsidP="0004027C">
      <w:pPr>
        <w:spacing w:before="60"/>
        <w:jc w:val="both"/>
        <w:rPr>
          <w:b/>
          <w:color w:val="000000"/>
          <w:szCs w:val="24"/>
        </w:rPr>
      </w:pPr>
      <w:r w:rsidRPr="007E4E00">
        <w:rPr>
          <w:b/>
          <w:color w:val="000000"/>
          <w:szCs w:val="24"/>
        </w:rPr>
        <w:t>TRƯỜNG ĐẠI HỌC NHA TRANG</w:t>
      </w:r>
    </w:p>
    <w:p w14:paraId="0784BEE5" w14:textId="193EA472" w:rsidR="005A7326" w:rsidRPr="007E4E00" w:rsidRDefault="0019615D" w:rsidP="00F86E72">
      <w:pPr>
        <w:spacing w:before="60"/>
        <w:jc w:val="both"/>
        <w:rPr>
          <w:b/>
          <w:color w:val="000000"/>
          <w:szCs w:val="24"/>
        </w:rPr>
      </w:pPr>
      <w:r w:rsidRPr="007E4E00">
        <w:rPr>
          <w:color w:val="000000"/>
          <w:szCs w:val="24"/>
        </w:rPr>
        <w:t>Khoa</w:t>
      </w:r>
      <w:r w:rsidR="00D72C55" w:rsidRPr="007E4E00">
        <w:rPr>
          <w:color w:val="000000"/>
          <w:szCs w:val="24"/>
        </w:rPr>
        <w:t xml:space="preserve">: </w:t>
      </w:r>
      <w:r w:rsidR="002D4AC0" w:rsidRPr="007E4E00">
        <w:rPr>
          <w:color w:val="000000"/>
          <w:szCs w:val="24"/>
        </w:rPr>
        <w:t xml:space="preserve"> </w:t>
      </w:r>
      <w:r w:rsidR="008C4FC6" w:rsidRPr="007E4E00">
        <w:rPr>
          <w:color w:val="000000"/>
          <w:szCs w:val="24"/>
        </w:rPr>
        <w:tab/>
      </w:r>
      <w:r w:rsidR="002D4AC0" w:rsidRPr="007E4E00">
        <w:rPr>
          <w:color w:val="000000"/>
          <w:szCs w:val="24"/>
        </w:rPr>
        <w:t>Xây dựng</w:t>
      </w:r>
      <w:r w:rsidR="005A7326" w:rsidRPr="007E4E00">
        <w:rPr>
          <w:b/>
          <w:color w:val="000000"/>
          <w:szCs w:val="24"/>
        </w:rPr>
        <w:tab/>
      </w:r>
    </w:p>
    <w:p w14:paraId="0A9BF95D" w14:textId="77777777" w:rsidR="0019615D" w:rsidRPr="007E4E00" w:rsidRDefault="00D72C55" w:rsidP="00242D98">
      <w:pPr>
        <w:spacing w:before="60"/>
        <w:jc w:val="both"/>
        <w:rPr>
          <w:color w:val="000000"/>
          <w:szCs w:val="24"/>
        </w:rPr>
      </w:pPr>
      <w:r w:rsidRPr="007E4E00">
        <w:rPr>
          <w:color w:val="000000"/>
          <w:szCs w:val="24"/>
        </w:rPr>
        <w:t xml:space="preserve">Bộ môn: </w:t>
      </w:r>
      <w:r w:rsidR="0019615D" w:rsidRPr="007E4E00">
        <w:rPr>
          <w:color w:val="000000"/>
          <w:szCs w:val="24"/>
        </w:rPr>
        <w:t xml:space="preserve"> </w:t>
      </w:r>
      <w:r w:rsidR="001E5FF9" w:rsidRPr="007E4E00">
        <w:rPr>
          <w:color w:val="000000"/>
          <w:szCs w:val="24"/>
        </w:rPr>
        <w:tab/>
      </w:r>
      <w:r w:rsidR="002D4AC0" w:rsidRPr="007E4E00">
        <w:rPr>
          <w:color w:val="000000"/>
          <w:szCs w:val="24"/>
        </w:rPr>
        <w:t>Kỹ thuật Xây dựng</w:t>
      </w:r>
      <w:r w:rsidR="001E5FF9" w:rsidRPr="007E4E00">
        <w:rPr>
          <w:color w:val="000000"/>
          <w:szCs w:val="24"/>
        </w:rPr>
        <w:tab/>
      </w:r>
    </w:p>
    <w:p w14:paraId="1CBA11AB" w14:textId="77777777" w:rsidR="0019615D" w:rsidRPr="007E4E00" w:rsidRDefault="00F36FB8" w:rsidP="00F36FB8">
      <w:pPr>
        <w:spacing w:before="120"/>
        <w:jc w:val="center"/>
        <w:rPr>
          <w:b/>
          <w:color w:val="000000"/>
          <w:sz w:val="32"/>
          <w:szCs w:val="32"/>
        </w:rPr>
      </w:pPr>
      <w:r w:rsidRPr="007E4E00">
        <w:rPr>
          <w:b/>
          <w:color w:val="000000"/>
          <w:sz w:val="32"/>
          <w:szCs w:val="32"/>
        </w:rPr>
        <w:t>ĐỀ CƯƠNG</w:t>
      </w:r>
      <w:r w:rsidR="0019615D" w:rsidRPr="007E4E00">
        <w:rPr>
          <w:b/>
          <w:color w:val="000000"/>
          <w:sz w:val="32"/>
          <w:szCs w:val="32"/>
        </w:rPr>
        <w:t xml:space="preserve"> HỌC PHẦN</w:t>
      </w:r>
    </w:p>
    <w:p w14:paraId="29449F65" w14:textId="77777777" w:rsidR="0019615D" w:rsidRPr="007E4E00" w:rsidRDefault="0019615D" w:rsidP="00F36FB8">
      <w:pPr>
        <w:spacing w:before="120"/>
        <w:jc w:val="both"/>
        <w:rPr>
          <w:b/>
          <w:color w:val="000000"/>
          <w:szCs w:val="24"/>
        </w:rPr>
      </w:pPr>
      <w:r w:rsidRPr="007E4E00">
        <w:rPr>
          <w:b/>
          <w:color w:val="000000"/>
          <w:szCs w:val="24"/>
        </w:rPr>
        <w:t>1. Thông tin về học phần</w:t>
      </w:r>
      <w:r w:rsidR="007A50B8" w:rsidRPr="007E4E00">
        <w:rPr>
          <w:b/>
          <w:color w:val="000000"/>
          <w:szCs w:val="24"/>
        </w:rPr>
        <w:t>:</w:t>
      </w:r>
    </w:p>
    <w:p w14:paraId="48A3AA1A" w14:textId="77777777" w:rsidR="002B5CB3" w:rsidRPr="007E4E00" w:rsidRDefault="0019615D" w:rsidP="00F36FB8">
      <w:pPr>
        <w:spacing w:before="120"/>
        <w:rPr>
          <w:color w:val="000000"/>
          <w:szCs w:val="24"/>
        </w:rPr>
      </w:pPr>
      <w:r w:rsidRPr="007E4E00">
        <w:rPr>
          <w:color w:val="000000"/>
          <w:szCs w:val="24"/>
        </w:rPr>
        <w:t>Tên học phần</w:t>
      </w:r>
      <w:r w:rsidR="002B5CB3" w:rsidRPr="007E4E00">
        <w:rPr>
          <w:color w:val="000000"/>
          <w:szCs w:val="24"/>
        </w:rPr>
        <w:t>:</w:t>
      </w:r>
      <w:r w:rsidR="00F36FB8" w:rsidRPr="007E4E00">
        <w:rPr>
          <w:color w:val="000000"/>
          <w:szCs w:val="24"/>
        </w:rPr>
        <w:tab/>
      </w:r>
      <w:r w:rsidR="00F36FB8" w:rsidRPr="007E4E00">
        <w:rPr>
          <w:color w:val="000000"/>
          <w:szCs w:val="24"/>
        </w:rPr>
        <w:tab/>
      </w:r>
      <w:r w:rsidR="00F86E72" w:rsidRPr="007E4E00">
        <w:rPr>
          <w:color w:val="000000"/>
          <w:szCs w:val="24"/>
        </w:rPr>
        <w:tab/>
      </w:r>
      <w:r w:rsidR="00F36FB8" w:rsidRPr="007E4E00">
        <w:rPr>
          <w:color w:val="000000"/>
          <w:szCs w:val="24"/>
        </w:rPr>
        <w:tab/>
      </w:r>
      <w:r w:rsidR="00313BE2" w:rsidRPr="007E4E00">
        <w:rPr>
          <w:i/>
          <w:color w:val="000000"/>
          <w:sz w:val="22"/>
          <w:szCs w:val="22"/>
        </w:rPr>
        <w:tab/>
      </w:r>
      <w:r w:rsidR="00313BE2" w:rsidRPr="007E4E00">
        <w:rPr>
          <w:i/>
          <w:color w:val="000000"/>
          <w:sz w:val="22"/>
          <w:szCs w:val="22"/>
        </w:rPr>
        <w:tab/>
      </w:r>
    </w:p>
    <w:p w14:paraId="49C17B11" w14:textId="77777777" w:rsidR="00ED1C9C" w:rsidRPr="007E4E00" w:rsidRDefault="00ED1C9C" w:rsidP="00ED1C9C">
      <w:pPr>
        <w:numPr>
          <w:ilvl w:val="0"/>
          <w:numId w:val="20"/>
        </w:numPr>
        <w:spacing w:before="120"/>
        <w:rPr>
          <w:color w:val="000000"/>
          <w:szCs w:val="24"/>
        </w:rPr>
      </w:pPr>
      <w:r w:rsidRPr="007E4E00">
        <w:rPr>
          <w:color w:val="000000"/>
          <w:szCs w:val="24"/>
        </w:rPr>
        <w:t>Tiếng Việt:</w:t>
      </w:r>
      <w:r w:rsidR="00642592" w:rsidRPr="007E4E00">
        <w:rPr>
          <w:color w:val="000000"/>
          <w:szCs w:val="24"/>
        </w:rPr>
        <w:t xml:space="preserve"> </w:t>
      </w:r>
      <w:r w:rsidR="007C12E2" w:rsidRPr="007E4E00">
        <w:rPr>
          <w:b/>
          <w:color w:val="000000"/>
          <w:szCs w:val="24"/>
        </w:rPr>
        <w:t>THÍ NGHIỆM CÔNG TRÌNH</w:t>
      </w:r>
    </w:p>
    <w:p w14:paraId="1E9B09EE" w14:textId="77777777" w:rsidR="0091083A" w:rsidRPr="007E4E00" w:rsidRDefault="00ED1C9C" w:rsidP="00ED1C9C">
      <w:pPr>
        <w:numPr>
          <w:ilvl w:val="0"/>
          <w:numId w:val="20"/>
        </w:numPr>
        <w:spacing w:before="120"/>
        <w:rPr>
          <w:color w:val="000000"/>
          <w:szCs w:val="24"/>
        </w:rPr>
      </w:pPr>
      <w:r w:rsidRPr="007E4E00">
        <w:rPr>
          <w:color w:val="000000"/>
          <w:szCs w:val="24"/>
        </w:rPr>
        <w:t xml:space="preserve">Tiếng </w:t>
      </w:r>
      <w:r w:rsidR="0091083A" w:rsidRPr="007E4E00">
        <w:rPr>
          <w:color w:val="000000"/>
          <w:szCs w:val="24"/>
        </w:rPr>
        <w:t>Anh:</w:t>
      </w:r>
      <w:r w:rsidR="00642592" w:rsidRPr="007E4E00">
        <w:rPr>
          <w:color w:val="000000"/>
          <w:szCs w:val="24"/>
        </w:rPr>
        <w:t xml:space="preserve"> </w:t>
      </w:r>
      <w:r w:rsidR="003B125E" w:rsidRPr="007E4E00">
        <w:rPr>
          <w:b/>
          <w:color w:val="000000"/>
          <w:szCs w:val="24"/>
        </w:rPr>
        <w:t>CONSTRUCTION EXPER</w:t>
      </w:r>
      <w:r w:rsidR="005347F4" w:rsidRPr="007E4E00">
        <w:rPr>
          <w:b/>
          <w:color w:val="000000"/>
          <w:szCs w:val="24"/>
        </w:rPr>
        <w:t>I</w:t>
      </w:r>
      <w:r w:rsidR="003B125E" w:rsidRPr="007E4E00">
        <w:rPr>
          <w:b/>
          <w:color w:val="000000"/>
          <w:szCs w:val="24"/>
        </w:rPr>
        <w:t>MENTS</w:t>
      </w:r>
      <w:r w:rsidR="0091083A" w:rsidRPr="007E4E00">
        <w:rPr>
          <w:color w:val="000000"/>
          <w:szCs w:val="24"/>
        </w:rPr>
        <w:tab/>
      </w:r>
      <w:r w:rsidR="0091083A" w:rsidRPr="007E4E00">
        <w:rPr>
          <w:color w:val="000000"/>
          <w:szCs w:val="24"/>
        </w:rPr>
        <w:tab/>
      </w:r>
      <w:r w:rsidR="0091083A" w:rsidRPr="007E4E00">
        <w:rPr>
          <w:color w:val="000000"/>
          <w:szCs w:val="24"/>
        </w:rPr>
        <w:tab/>
      </w:r>
      <w:r w:rsidR="0091083A" w:rsidRPr="007E4E00">
        <w:rPr>
          <w:color w:val="000000"/>
          <w:szCs w:val="24"/>
        </w:rPr>
        <w:tab/>
      </w:r>
    </w:p>
    <w:p w14:paraId="3CD89F44" w14:textId="77777777" w:rsidR="0019615D" w:rsidRPr="007E4E00" w:rsidRDefault="0019615D" w:rsidP="002229F1">
      <w:pPr>
        <w:tabs>
          <w:tab w:val="left" w:pos="2410"/>
        </w:tabs>
        <w:spacing w:before="120"/>
        <w:rPr>
          <w:color w:val="000000"/>
        </w:rPr>
      </w:pPr>
      <w:r w:rsidRPr="007E4E00">
        <w:rPr>
          <w:color w:val="000000"/>
          <w:szCs w:val="24"/>
        </w:rPr>
        <w:t>Mã học</w:t>
      </w:r>
      <w:r w:rsidR="002B5CB3" w:rsidRPr="007E4E00">
        <w:rPr>
          <w:color w:val="000000"/>
          <w:szCs w:val="24"/>
        </w:rPr>
        <w:t xml:space="preserve"> </w:t>
      </w:r>
      <w:r w:rsidRPr="007E4E00">
        <w:rPr>
          <w:color w:val="000000"/>
          <w:szCs w:val="24"/>
        </w:rPr>
        <w:t>phần</w:t>
      </w:r>
      <w:r w:rsidR="002B5CB3" w:rsidRPr="007E4E00">
        <w:rPr>
          <w:color w:val="000000"/>
          <w:szCs w:val="24"/>
        </w:rPr>
        <w:t>:</w:t>
      </w:r>
      <w:r w:rsidR="00F36FB8" w:rsidRPr="007E4E00">
        <w:rPr>
          <w:color w:val="000000"/>
          <w:szCs w:val="24"/>
        </w:rPr>
        <w:tab/>
      </w:r>
      <w:r w:rsidR="003B125E" w:rsidRPr="007E4E00">
        <w:rPr>
          <w:color w:val="000000"/>
          <w:szCs w:val="24"/>
        </w:rPr>
        <w:t>CIE332</w:t>
      </w:r>
      <w:r w:rsidR="00F36FB8" w:rsidRPr="007E4E00">
        <w:rPr>
          <w:color w:val="000000"/>
          <w:szCs w:val="24"/>
        </w:rPr>
        <w:tab/>
      </w:r>
      <w:r w:rsidR="00F86E72" w:rsidRPr="007E4E00">
        <w:rPr>
          <w:color w:val="000000"/>
          <w:szCs w:val="24"/>
        </w:rPr>
        <w:tab/>
      </w:r>
      <w:r w:rsidR="00F36FB8" w:rsidRPr="007E4E00">
        <w:rPr>
          <w:color w:val="000000"/>
          <w:szCs w:val="24"/>
        </w:rPr>
        <w:tab/>
      </w:r>
      <w:r w:rsidRPr="007E4E00">
        <w:rPr>
          <w:color w:val="000000"/>
          <w:szCs w:val="24"/>
        </w:rPr>
        <w:t>Số tín chỉ:</w:t>
      </w:r>
      <w:r w:rsidR="00F36FB8" w:rsidRPr="007E4E00">
        <w:rPr>
          <w:color w:val="000000"/>
          <w:szCs w:val="24"/>
        </w:rPr>
        <w:tab/>
      </w:r>
      <w:r w:rsidR="00D41F46" w:rsidRPr="007E4E00">
        <w:rPr>
          <w:color w:val="000000"/>
          <w:szCs w:val="24"/>
        </w:rPr>
        <w:t>2</w:t>
      </w:r>
      <w:r w:rsidR="00313BE2" w:rsidRPr="007E4E00">
        <w:rPr>
          <w:color w:val="0000FF"/>
        </w:rPr>
        <w:tab/>
      </w:r>
    </w:p>
    <w:p w14:paraId="5D62C932" w14:textId="77777777" w:rsidR="00A17ED8" w:rsidRPr="007E4E00" w:rsidRDefault="00A17ED8" w:rsidP="002229F1">
      <w:pPr>
        <w:tabs>
          <w:tab w:val="left" w:pos="2410"/>
        </w:tabs>
        <w:spacing w:before="120"/>
        <w:rPr>
          <w:color w:val="000000"/>
        </w:rPr>
      </w:pPr>
      <w:r w:rsidRPr="007E4E00">
        <w:rPr>
          <w:color w:val="000000"/>
          <w:szCs w:val="24"/>
        </w:rPr>
        <w:t>Đào tạo trình độ</w:t>
      </w:r>
      <w:r w:rsidR="00F36FB8" w:rsidRPr="007E4E00">
        <w:rPr>
          <w:color w:val="000000"/>
          <w:szCs w:val="24"/>
        </w:rPr>
        <w:t>:</w:t>
      </w:r>
      <w:r w:rsidR="003B125E" w:rsidRPr="007E4E00">
        <w:rPr>
          <w:color w:val="000000"/>
          <w:szCs w:val="24"/>
        </w:rPr>
        <w:tab/>
      </w:r>
      <w:r w:rsidR="00642592" w:rsidRPr="007E4E00">
        <w:rPr>
          <w:color w:val="000000"/>
          <w:szCs w:val="24"/>
        </w:rPr>
        <w:t>Đại học</w:t>
      </w:r>
      <w:r w:rsidR="00F36FB8" w:rsidRPr="007E4E00">
        <w:rPr>
          <w:color w:val="000000"/>
          <w:szCs w:val="24"/>
        </w:rPr>
        <w:tab/>
      </w:r>
      <w:r w:rsidR="00F86E72" w:rsidRPr="007E4E00">
        <w:rPr>
          <w:color w:val="000000"/>
          <w:szCs w:val="24"/>
        </w:rPr>
        <w:tab/>
      </w:r>
      <w:r w:rsidR="00F86E72" w:rsidRPr="007E4E00">
        <w:rPr>
          <w:color w:val="000000"/>
          <w:szCs w:val="24"/>
        </w:rPr>
        <w:tab/>
      </w:r>
      <w:r w:rsidR="00F86E72" w:rsidRPr="007E4E00">
        <w:rPr>
          <w:color w:val="000000"/>
          <w:szCs w:val="24"/>
        </w:rPr>
        <w:tab/>
      </w:r>
      <w:r w:rsidR="00F36FB8" w:rsidRPr="007E4E00">
        <w:rPr>
          <w:color w:val="000000"/>
          <w:szCs w:val="24"/>
        </w:rPr>
        <w:tab/>
      </w:r>
      <w:r w:rsidR="00313BE2" w:rsidRPr="007E4E00">
        <w:rPr>
          <w:color w:val="0000FF"/>
        </w:rPr>
        <w:tab/>
      </w:r>
    </w:p>
    <w:p w14:paraId="31CD66AC" w14:textId="2B5BEB23" w:rsidR="0019615D" w:rsidRPr="007E4E00" w:rsidRDefault="0019615D" w:rsidP="00F36FB8">
      <w:pPr>
        <w:spacing w:before="120"/>
        <w:jc w:val="both"/>
        <w:rPr>
          <w:color w:val="000000"/>
        </w:rPr>
      </w:pPr>
      <w:r w:rsidRPr="007E4E00">
        <w:rPr>
          <w:color w:val="000000"/>
          <w:szCs w:val="24"/>
        </w:rPr>
        <w:t>Học phần tiên quyết:</w:t>
      </w:r>
      <w:r w:rsidR="00F36FB8" w:rsidRPr="007E4E00">
        <w:rPr>
          <w:color w:val="000000"/>
          <w:szCs w:val="24"/>
        </w:rPr>
        <w:tab/>
      </w:r>
      <w:r w:rsidR="00591CBD">
        <w:rPr>
          <w:color w:val="000000"/>
          <w:szCs w:val="24"/>
        </w:rPr>
        <w:t xml:space="preserve">  </w:t>
      </w:r>
      <w:r w:rsidR="00281EFD" w:rsidRPr="007E4E00">
        <w:rPr>
          <w:color w:val="000000"/>
          <w:szCs w:val="24"/>
        </w:rPr>
        <w:t>Vật liệu xây dựng</w:t>
      </w:r>
      <w:r w:rsidR="00F86E72" w:rsidRPr="007E4E00">
        <w:rPr>
          <w:color w:val="000000"/>
          <w:szCs w:val="24"/>
        </w:rPr>
        <w:tab/>
      </w:r>
      <w:r w:rsidR="00313BE2" w:rsidRPr="007E4E00">
        <w:rPr>
          <w:color w:val="0000FF"/>
        </w:rPr>
        <w:tab/>
      </w:r>
      <w:r w:rsidR="00313BE2" w:rsidRPr="007E4E00">
        <w:rPr>
          <w:color w:val="0000FF"/>
        </w:rPr>
        <w:tab/>
      </w:r>
    </w:p>
    <w:p w14:paraId="2FE8905A" w14:textId="77777777" w:rsidR="0019615D" w:rsidRPr="007E4E00" w:rsidRDefault="002B5CB3" w:rsidP="00763FA0">
      <w:pPr>
        <w:spacing w:before="120" w:line="288" w:lineRule="auto"/>
        <w:jc w:val="both"/>
        <w:rPr>
          <w:i/>
          <w:color w:val="000000"/>
        </w:rPr>
      </w:pPr>
      <w:r w:rsidRPr="007E4E00">
        <w:rPr>
          <w:b/>
          <w:color w:val="000000"/>
          <w:szCs w:val="24"/>
        </w:rPr>
        <w:t>2. Mô tả tóm tắt học phần</w:t>
      </w:r>
      <w:r w:rsidR="001E5FF9" w:rsidRPr="007E4E00">
        <w:rPr>
          <w:b/>
          <w:color w:val="000000"/>
          <w:szCs w:val="24"/>
        </w:rPr>
        <w:t>:</w:t>
      </w:r>
      <w:r w:rsidRPr="007E4E00">
        <w:rPr>
          <w:b/>
          <w:color w:val="000000"/>
          <w:szCs w:val="24"/>
        </w:rPr>
        <w:t xml:space="preserve"> </w:t>
      </w:r>
      <w:r w:rsidR="001E5FF9" w:rsidRPr="007E4E00">
        <w:rPr>
          <w:color w:val="000000"/>
          <w:szCs w:val="24"/>
        </w:rPr>
        <w:tab/>
      </w:r>
    </w:p>
    <w:p w14:paraId="07F6AB8F" w14:textId="3A3DE2C6" w:rsidR="00442890" w:rsidRPr="007E4E00" w:rsidRDefault="00642592" w:rsidP="00763FA0">
      <w:pPr>
        <w:spacing w:before="120" w:line="288" w:lineRule="auto"/>
        <w:jc w:val="both"/>
        <w:rPr>
          <w:color w:val="000000"/>
          <w:szCs w:val="24"/>
        </w:rPr>
      </w:pPr>
      <w:r w:rsidRPr="007E4E00">
        <w:rPr>
          <w:color w:val="000000"/>
          <w:szCs w:val="24"/>
        </w:rPr>
        <w:tab/>
      </w:r>
      <w:r w:rsidR="00890432" w:rsidRPr="007E4E00">
        <w:rPr>
          <w:color w:val="000000"/>
          <w:szCs w:val="24"/>
        </w:rPr>
        <w:t xml:space="preserve">Học phần cung cấp cho sinh viên những kiến thức về </w:t>
      </w:r>
      <w:r w:rsidR="006C2BE8">
        <w:rPr>
          <w:color w:val="000000"/>
          <w:szCs w:val="24"/>
        </w:rPr>
        <w:t xml:space="preserve">thiết bị và </w:t>
      </w:r>
      <w:r w:rsidR="00442890" w:rsidRPr="007E4E00">
        <w:rPr>
          <w:color w:val="000000"/>
          <w:szCs w:val="24"/>
        </w:rPr>
        <w:t>phương pháp</w:t>
      </w:r>
      <w:r w:rsidR="006C2BE8">
        <w:rPr>
          <w:color w:val="000000"/>
          <w:szCs w:val="24"/>
        </w:rPr>
        <w:t xml:space="preserve"> tiến hành các</w:t>
      </w:r>
      <w:r w:rsidR="00442890" w:rsidRPr="007E4E00">
        <w:rPr>
          <w:color w:val="000000"/>
          <w:szCs w:val="24"/>
        </w:rPr>
        <w:t xml:space="preserve"> thí nghiệm </w:t>
      </w:r>
      <w:r w:rsidR="007B28C6">
        <w:rPr>
          <w:color w:val="000000"/>
          <w:szCs w:val="24"/>
        </w:rPr>
        <w:t xml:space="preserve">hiện trường </w:t>
      </w:r>
      <w:r w:rsidR="006C2BE8">
        <w:rPr>
          <w:color w:val="000000"/>
          <w:szCs w:val="24"/>
        </w:rPr>
        <w:t xml:space="preserve">phổ biến </w:t>
      </w:r>
      <w:r w:rsidR="00442890" w:rsidRPr="007E4E00">
        <w:rPr>
          <w:color w:val="000000"/>
          <w:szCs w:val="24"/>
        </w:rPr>
        <w:t xml:space="preserve">trong </w:t>
      </w:r>
      <w:r w:rsidR="00B90106">
        <w:rPr>
          <w:color w:val="000000"/>
          <w:szCs w:val="24"/>
        </w:rPr>
        <w:t xml:space="preserve">lĩnh vực </w:t>
      </w:r>
      <w:r w:rsidR="00442890" w:rsidRPr="007E4E00">
        <w:rPr>
          <w:color w:val="000000"/>
          <w:szCs w:val="24"/>
        </w:rPr>
        <w:t xml:space="preserve">xây </w:t>
      </w:r>
      <w:r w:rsidR="007B28C6">
        <w:rPr>
          <w:color w:val="000000"/>
          <w:szCs w:val="24"/>
        </w:rPr>
        <w:t xml:space="preserve">dựng, </w:t>
      </w:r>
      <w:r w:rsidR="006C2BE8">
        <w:rPr>
          <w:color w:val="000000"/>
          <w:szCs w:val="24"/>
        </w:rPr>
        <w:t>bao gồm</w:t>
      </w:r>
      <w:r w:rsidR="00261716">
        <w:rPr>
          <w:color w:val="000000"/>
          <w:szCs w:val="24"/>
        </w:rPr>
        <w:t xml:space="preserve"> các thí nghiệm nhằm </w:t>
      </w:r>
      <w:r w:rsidR="00C0310A">
        <w:rPr>
          <w:color w:val="000000"/>
          <w:szCs w:val="24"/>
        </w:rPr>
        <w:t xml:space="preserve">xác định </w:t>
      </w:r>
      <w:r w:rsidR="006C2BE8">
        <w:rPr>
          <w:color w:val="000000"/>
          <w:szCs w:val="24"/>
        </w:rPr>
        <w:t>chỉ tiêu cơ lý nền</w:t>
      </w:r>
      <w:r w:rsidR="00442890" w:rsidRPr="007E4E00">
        <w:rPr>
          <w:color w:val="000000"/>
          <w:szCs w:val="24"/>
        </w:rPr>
        <w:t xml:space="preserve"> đất, </w:t>
      </w:r>
      <w:r w:rsidR="00261716">
        <w:rPr>
          <w:color w:val="000000"/>
          <w:szCs w:val="24"/>
        </w:rPr>
        <w:t xml:space="preserve">kiểm tra đánh giá chất lượng của </w:t>
      </w:r>
      <w:r w:rsidR="00442890" w:rsidRPr="007E4E00">
        <w:rPr>
          <w:color w:val="000000"/>
          <w:szCs w:val="24"/>
        </w:rPr>
        <w:t xml:space="preserve">của </w:t>
      </w:r>
      <w:r w:rsidR="007B28C6">
        <w:rPr>
          <w:color w:val="000000"/>
          <w:szCs w:val="24"/>
        </w:rPr>
        <w:t xml:space="preserve">kết cấu </w:t>
      </w:r>
      <w:r w:rsidR="00442890" w:rsidRPr="007E4E00">
        <w:rPr>
          <w:color w:val="000000"/>
          <w:szCs w:val="24"/>
        </w:rPr>
        <w:t xml:space="preserve">bê tông cốt </w:t>
      </w:r>
      <w:r w:rsidR="007B28C6">
        <w:rPr>
          <w:color w:val="000000"/>
          <w:szCs w:val="24"/>
        </w:rPr>
        <w:t>thép và kết cấu thép</w:t>
      </w:r>
    </w:p>
    <w:p w14:paraId="1D203EC7" w14:textId="77777777" w:rsidR="006E2B85" w:rsidRPr="007E4E00" w:rsidRDefault="0063255A" w:rsidP="00763FA0">
      <w:pPr>
        <w:spacing w:before="120" w:line="288" w:lineRule="auto"/>
        <w:jc w:val="both"/>
        <w:rPr>
          <w:b/>
          <w:color w:val="000000"/>
          <w:szCs w:val="24"/>
        </w:rPr>
      </w:pPr>
      <w:r w:rsidRPr="007E4E00">
        <w:rPr>
          <w:b/>
          <w:color w:val="000000"/>
          <w:szCs w:val="24"/>
        </w:rPr>
        <w:t>3</w:t>
      </w:r>
      <w:r w:rsidR="00F148EF" w:rsidRPr="007E4E00">
        <w:rPr>
          <w:b/>
          <w:color w:val="000000"/>
          <w:szCs w:val="24"/>
        </w:rPr>
        <w:t>.</w:t>
      </w:r>
      <w:r w:rsidR="00C86864" w:rsidRPr="007E4E00">
        <w:rPr>
          <w:b/>
          <w:color w:val="000000"/>
          <w:szCs w:val="24"/>
        </w:rPr>
        <w:t xml:space="preserve"> Mục tiêu</w:t>
      </w:r>
      <w:r w:rsidR="002009F7" w:rsidRPr="007E4E00">
        <w:rPr>
          <w:b/>
          <w:color w:val="000000"/>
          <w:szCs w:val="24"/>
        </w:rPr>
        <w:t>:</w:t>
      </w:r>
    </w:p>
    <w:p w14:paraId="02797CDA" w14:textId="52217126" w:rsidR="00B90106" w:rsidRDefault="002009F7" w:rsidP="00763FA0">
      <w:pPr>
        <w:spacing w:before="120" w:line="288" w:lineRule="auto"/>
        <w:jc w:val="both"/>
        <w:rPr>
          <w:color w:val="000000"/>
          <w:szCs w:val="24"/>
        </w:rPr>
      </w:pPr>
      <w:r w:rsidRPr="007E4E00">
        <w:rPr>
          <w:color w:val="000000"/>
          <w:szCs w:val="24"/>
        </w:rPr>
        <w:tab/>
      </w:r>
      <w:r w:rsidR="00B90106">
        <w:rPr>
          <w:color w:val="000000"/>
          <w:szCs w:val="24"/>
        </w:rPr>
        <w:t xml:space="preserve">Học phần giúp sinh viên có đủ kiến thức và kỹ năng cần thiết để tham gia thực hiện thí nghiệm hoặc giám sát các hoạt động thí nghiệm tại </w:t>
      </w:r>
      <w:r w:rsidR="00F552D6">
        <w:rPr>
          <w:color w:val="000000"/>
          <w:szCs w:val="24"/>
        </w:rPr>
        <w:t>công trình xây dựng</w:t>
      </w:r>
      <w:r w:rsidR="00B90106">
        <w:rPr>
          <w:color w:val="000000"/>
          <w:szCs w:val="24"/>
        </w:rPr>
        <w:t>.</w:t>
      </w:r>
    </w:p>
    <w:p w14:paraId="3BFD81DD" w14:textId="77777777" w:rsidR="002009F7" w:rsidRPr="007E4E00" w:rsidRDefault="002009F7" w:rsidP="00763FA0">
      <w:pPr>
        <w:spacing w:before="120" w:line="288" w:lineRule="auto"/>
        <w:jc w:val="both"/>
        <w:rPr>
          <w:color w:val="000000"/>
          <w:szCs w:val="24"/>
        </w:rPr>
      </w:pPr>
      <w:r w:rsidRPr="007E4E00">
        <w:rPr>
          <w:b/>
          <w:color w:val="000000"/>
          <w:szCs w:val="24"/>
        </w:rPr>
        <w:t>4. Kết quả học tập mong đợi</w:t>
      </w:r>
      <w:r w:rsidR="002655A9" w:rsidRPr="007E4E00">
        <w:rPr>
          <w:b/>
          <w:color w:val="000000"/>
          <w:szCs w:val="24"/>
        </w:rPr>
        <w:t xml:space="preserve"> (KQHT)</w:t>
      </w:r>
      <w:r w:rsidRPr="007E4E00">
        <w:rPr>
          <w:b/>
          <w:color w:val="000000"/>
          <w:szCs w:val="24"/>
        </w:rPr>
        <w:t>:</w:t>
      </w:r>
      <w:r w:rsidR="002A106D" w:rsidRPr="007E4E00">
        <w:rPr>
          <w:b/>
          <w:color w:val="000000"/>
          <w:szCs w:val="24"/>
        </w:rPr>
        <w:t xml:space="preserve"> </w:t>
      </w:r>
      <w:r w:rsidRPr="007E4E00">
        <w:rPr>
          <w:color w:val="000000"/>
          <w:szCs w:val="24"/>
        </w:rPr>
        <w:t>Sau khi học xong học phần, sinh viên có thể:</w:t>
      </w:r>
    </w:p>
    <w:p w14:paraId="265A8244" w14:textId="77777777" w:rsidR="00825FE5" w:rsidRPr="00825FE5" w:rsidRDefault="00973763" w:rsidP="00763FA0">
      <w:pPr>
        <w:pStyle w:val="ListParagraph"/>
        <w:numPr>
          <w:ilvl w:val="0"/>
          <w:numId w:val="24"/>
        </w:numPr>
        <w:spacing w:before="120" w:line="288" w:lineRule="auto"/>
        <w:ind w:left="0" w:firstLine="567"/>
        <w:jc w:val="both"/>
        <w:rPr>
          <w:color w:val="000000"/>
          <w:szCs w:val="24"/>
        </w:rPr>
      </w:pPr>
      <w:r w:rsidRPr="00825FE5">
        <w:rPr>
          <w:color w:val="000000"/>
          <w:szCs w:val="24"/>
        </w:rPr>
        <w:t>Giải thích được nguyên lý của các thí nghiệm liên quan</w:t>
      </w:r>
      <w:r w:rsidR="00292CF9" w:rsidRPr="00825FE5">
        <w:rPr>
          <w:color w:val="000000"/>
          <w:szCs w:val="24"/>
        </w:rPr>
        <w:t xml:space="preserve"> đến</w:t>
      </w:r>
      <w:r w:rsidRPr="00825FE5">
        <w:rPr>
          <w:color w:val="000000"/>
          <w:szCs w:val="24"/>
        </w:rPr>
        <w:t xml:space="preserve"> </w:t>
      </w:r>
      <w:r w:rsidRPr="009E6A69">
        <w:rPr>
          <w:i/>
          <w:iCs/>
        </w:rPr>
        <w:t>kiểm tra chỉ tiêu cơ lý nền đất</w:t>
      </w:r>
      <w:r w:rsidR="00D63D98" w:rsidRPr="00825FE5">
        <w:rPr>
          <w:color w:val="000000"/>
          <w:szCs w:val="24"/>
        </w:rPr>
        <w:t xml:space="preserve">, </w:t>
      </w:r>
      <w:r w:rsidR="005B4918" w:rsidRPr="00825FE5">
        <w:rPr>
          <w:color w:val="000000"/>
          <w:szCs w:val="24"/>
        </w:rPr>
        <w:t>thực hiện</w:t>
      </w:r>
      <w:r w:rsidR="00D63D98" w:rsidRPr="00825FE5">
        <w:rPr>
          <w:color w:val="000000"/>
          <w:szCs w:val="24"/>
        </w:rPr>
        <w:t xml:space="preserve"> </w:t>
      </w:r>
      <w:r w:rsidR="005B4918" w:rsidRPr="00825FE5">
        <w:rPr>
          <w:color w:val="000000"/>
          <w:szCs w:val="24"/>
        </w:rPr>
        <w:t>các thí nghiệm</w:t>
      </w:r>
      <w:r w:rsidR="00D63D98" w:rsidRPr="00825FE5">
        <w:rPr>
          <w:color w:val="000000"/>
          <w:szCs w:val="24"/>
        </w:rPr>
        <w:t xml:space="preserve"> và phân tích xử lý kết quả</w:t>
      </w:r>
      <w:r w:rsidR="00EC6764" w:rsidRPr="00825FE5">
        <w:rPr>
          <w:color w:val="000000"/>
          <w:szCs w:val="24"/>
        </w:rPr>
        <w:t xml:space="preserve"> </w:t>
      </w:r>
      <w:r w:rsidR="001C5C49" w:rsidRPr="00825FE5">
        <w:rPr>
          <w:color w:val="000000"/>
          <w:szCs w:val="24"/>
        </w:rPr>
        <w:t>các thí nghiệm</w:t>
      </w:r>
      <w:r w:rsidR="001C5C49" w:rsidRPr="00164E3D">
        <w:t>.</w:t>
      </w:r>
    </w:p>
    <w:p w14:paraId="4A09658C" w14:textId="23FF2204" w:rsidR="00825FE5" w:rsidRPr="00EB4270" w:rsidRDefault="00825FE5" w:rsidP="00763FA0">
      <w:pPr>
        <w:pStyle w:val="ListParagraph"/>
        <w:numPr>
          <w:ilvl w:val="0"/>
          <w:numId w:val="24"/>
        </w:numPr>
        <w:spacing w:before="120" w:line="288" w:lineRule="auto"/>
        <w:ind w:left="0" w:firstLine="567"/>
        <w:jc w:val="both"/>
        <w:rPr>
          <w:color w:val="000000"/>
          <w:szCs w:val="24"/>
        </w:rPr>
      </w:pPr>
      <w:r w:rsidRPr="00825FE5">
        <w:rPr>
          <w:color w:val="000000"/>
          <w:szCs w:val="24"/>
        </w:rPr>
        <w:t xml:space="preserve">Giải thích được nguyên lý của các thí nghiệm liên quan đến </w:t>
      </w:r>
      <w:r w:rsidRPr="009E6A69">
        <w:rPr>
          <w:i/>
          <w:iCs/>
        </w:rPr>
        <w:t>kiểm tra kết cấu móng</w:t>
      </w:r>
      <w:r w:rsidRPr="00825FE5">
        <w:rPr>
          <w:color w:val="000000"/>
          <w:szCs w:val="24"/>
        </w:rPr>
        <w:t>, thực hiện các thí nghiệm và phân tích xử lý kết quả các thí nghiệm</w:t>
      </w:r>
      <w:r w:rsidRPr="00164E3D">
        <w:t>.</w:t>
      </w:r>
    </w:p>
    <w:p w14:paraId="68F4A4E2" w14:textId="5CFDB58D" w:rsidR="00EB4270" w:rsidRPr="00825FE5" w:rsidRDefault="00EB4270" w:rsidP="00763FA0">
      <w:pPr>
        <w:pStyle w:val="ListParagraph"/>
        <w:numPr>
          <w:ilvl w:val="0"/>
          <w:numId w:val="24"/>
        </w:numPr>
        <w:spacing w:before="120" w:line="288" w:lineRule="auto"/>
        <w:ind w:left="0" w:firstLine="567"/>
        <w:jc w:val="both"/>
        <w:rPr>
          <w:color w:val="000000"/>
          <w:szCs w:val="24"/>
        </w:rPr>
      </w:pPr>
      <w:r w:rsidRPr="00825FE5">
        <w:rPr>
          <w:color w:val="000000"/>
          <w:szCs w:val="24"/>
        </w:rPr>
        <w:t xml:space="preserve">Giải thích được nguyên lý của các thí nghiệm liên quan đến </w:t>
      </w:r>
      <w:r w:rsidRPr="009E6A69">
        <w:rPr>
          <w:i/>
          <w:iCs/>
        </w:rPr>
        <w:t xml:space="preserve">kiểm tra kết cấu </w:t>
      </w:r>
      <w:r>
        <w:rPr>
          <w:i/>
          <w:iCs/>
        </w:rPr>
        <w:t>bê tông cốt thép</w:t>
      </w:r>
      <w:r w:rsidRPr="00825FE5">
        <w:rPr>
          <w:color w:val="000000"/>
          <w:szCs w:val="24"/>
        </w:rPr>
        <w:t>, thực hiện các thí nghiệm và phân tích xử lý kết quả các thí nghiệm</w:t>
      </w:r>
      <w:r w:rsidRPr="00164E3D">
        <w:t>.</w:t>
      </w:r>
    </w:p>
    <w:p w14:paraId="4261E8B2" w14:textId="77777777" w:rsidR="00763FA0" w:rsidRPr="00763FA0" w:rsidRDefault="00763FA0" w:rsidP="00AB5369">
      <w:pPr>
        <w:pStyle w:val="ListParagraph"/>
        <w:numPr>
          <w:ilvl w:val="0"/>
          <w:numId w:val="24"/>
        </w:numPr>
        <w:spacing w:before="120" w:line="288" w:lineRule="auto"/>
        <w:ind w:left="0" w:firstLine="567"/>
        <w:jc w:val="both"/>
        <w:rPr>
          <w:color w:val="000000"/>
          <w:szCs w:val="24"/>
        </w:rPr>
      </w:pPr>
      <w:r w:rsidRPr="00763FA0">
        <w:rPr>
          <w:color w:val="000000"/>
          <w:szCs w:val="24"/>
        </w:rPr>
        <w:t xml:space="preserve">Giải thích được nguyên lý của các thí nghiệm liên quan đến </w:t>
      </w:r>
      <w:r w:rsidRPr="00763FA0">
        <w:rPr>
          <w:i/>
          <w:iCs/>
        </w:rPr>
        <w:t xml:space="preserve">kiểm tra kết cấu </w:t>
      </w:r>
      <w:r w:rsidRPr="00763FA0">
        <w:rPr>
          <w:i/>
          <w:iCs/>
        </w:rPr>
        <w:t>thép</w:t>
      </w:r>
      <w:r w:rsidRPr="00763FA0">
        <w:rPr>
          <w:color w:val="000000"/>
          <w:szCs w:val="24"/>
        </w:rPr>
        <w:t>, thực hiện các thí nghiệm và phân tích xử lý kết quả các thí nghiệm</w:t>
      </w:r>
      <w:r w:rsidRPr="00164E3D">
        <w:t>.</w:t>
      </w:r>
    </w:p>
    <w:p w14:paraId="4EC18F8A" w14:textId="2CBBF991" w:rsidR="002009F7" w:rsidRPr="00763FA0" w:rsidRDefault="002655A9" w:rsidP="00763FA0">
      <w:pPr>
        <w:spacing w:before="120" w:line="288" w:lineRule="auto"/>
        <w:jc w:val="both"/>
        <w:rPr>
          <w:color w:val="000000"/>
          <w:szCs w:val="24"/>
        </w:rPr>
      </w:pPr>
      <w:r w:rsidRPr="00763FA0">
        <w:rPr>
          <w:b/>
          <w:color w:val="000000"/>
          <w:szCs w:val="24"/>
        </w:rPr>
        <w:t>5. Nội dung:</w:t>
      </w:r>
      <w:r w:rsidRPr="00763FA0">
        <w:rPr>
          <w:color w:val="000000"/>
          <w:szCs w:val="24"/>
        </w:rPr>
        <w:tab/>
      </w:r>
    </w:p>
    <w:tbl>
      <w:tblPr>
        <w:tblW w:w="95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812"/>
        <w:gridCol w:w="1464"/>
        <w:gridCol w:w="837"/>
        <w:gridCol w:w="806"/>
      </w:tblGrid>
      <w:tr w:rsidR="002655A9" w:rsidRPr="007E4E00" w14:paraId="3313922B" w14:textId="77777777" w:rsidTr="00775DB3">
        <w:tc>
          <w:tcPr>
            <w:tcW w:w="675" w:type="dxa"/>
            <w:vMerge w:val="restart"/>
            <w:shd w:val="clear" w:color="auto" w:fill="auto"/>
            <w:vAlign w:val="center"/>
          </w:tcPr>
          <w:p w14:paraId="72AC7F17" w14:textId="77777777" w:rsidR="002655A9" w:rsidRPr="007E4E00" w:rsidRDefault="00926676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S</w:t>
            </w:r>
            <w:r w:rsidR="002655A9" w:rsidRPr="007E4E00">
              <w:rPr>
                <w:i/>
                <w:color w:val="000000"/>
                <w:szCs w:val="24"/>
              </w:rPr>
              <w:t>TT</w:t>
            </w:r>
          </w:p>
        </w:tc>
        <w:tc>
          <w:tcPr>
            <w:tcW w:w="5812" w:type="dxa"/>
            <w:vMerge w:val="restart"/>
            <w:shd w:val="clear" w:color="auto" w:fill="auto"/>
            <w:vAlign w:val="center"/>
          </w:tcPr>
          <w:p w14:paraId="5E948D04" w14:textId="77777777" w:rsidR="002655A9" w:rsidRPr="007E4E00" w:rsidRDefault="00D74A21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Chương/</w:t>
            </w:r>
            <w:r w:rsidR="002655A9" w:rsidRPr="007E4E00">
              <w:rPr>
                <w:i/>
                <w:color w:val="000000"/>
                <w:szCs w:val="24"/>
              </w:rPr>
              <w:t>Chủ đề</w:t>
            </w:r>
          </w:p>
        </w:tc>
        <w:tc>
          <w:tcPr>
            <w:tcW w:w="1464" w:type="dxa"/>
            <w:vMerge w:val="restart"/>
            <w:shd w:val="clear" w:color="auto" w:fill="auto"/>
            <w:vAlign w:val="center"/>
          </w:tcPr>
          <w:p w14:paraId="03F2AF71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Nhằm đạt KQHT</w:t>
            </w:r>
          </w:p>
        </w:tc>
        <w:tc>
          <w:tcPr>
            <w:tcW w:w="1643" w:type="dxa"/>
            <w:gridSpan w:val="2"/>
            <w:shd w:val="clear" w:color="auto" w:fill="auto"/>
            <w:vAlign w:val="center"/>
          </w:tcPr>
          <w:p w14:paraId="1041457D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Số tiết</w:t>
            </w:r>
          </w:p>
        </w:tc>
      </w:tr>
      <w:tr w:rsidR="002655A9" w:rsidRPr="007E4E00" w14:paraId="25591B1A" w14:textId="77777777" w:rsidTr="00775DB3">
        <w:trPr>
          <w:trHeight w:val="352"/>
        </w:trPr>
        <w:tc>
          <w:tcPr>
            <w:tcW w:w="675" w:type="dxa"/>
            <w:vMerge/>
            <w:shd w:val="clear" w:color="auto" w:fill="auto"/>
            <w:vAlign w:val="center"/>
          </w:tcPr>
          <w:p w14:paraId="10DB5996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</w:p>
        </w:tc>
        <w:tc>
          <w:tcPr>
            <w:tcW w:w="5812" w:type="dxa"/>
            <w:vMerge/>
            <w:shd w:val="clear" w:color="auto" w:fill="auto"/>
            <w:vAlign w:val="center"/>
          </w:tcPr>
          <w:p w14:paraId="4A087A6D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</w:p>
        </w:tc>
        <w:tc>
          <w:tcPr>
            <w:tcW w:w="1464" w:type="dxa"/>
            <w:vMerge/>
            <w:shd w:val="clear" w:color="auto" w:fill="auto"/>
            <w:vAlign w:val="center"/>
          </w:tcPr>
          <w:p w14:paraId="424D8482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</w:p>
        </w:tc>
        <w:tc>
          <w:tcPr>
            <w:tcW w:w="837" w:type="dxa"/>
            <w:shd w:val="clear" w:color="auto" w:fill="auto"/>
            <w:vAlign w:val="center"/>
          </w:tcPr>
          <w:p w14:paraId="32E1520F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LT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0915D355" w14:textId="77777777" w:rsidR="002655A9" w:rsidRPr="007E4E00" w:rsidRDefault="002655A9" w:rsidP="00C03A30">
            <w:pPr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TH</w:t>
            </w:r>
          </w:p>
        </w:tc>
      </w:tr>
      <w:tr w:rsidR="002655A9" w:rsidRPr="007E4E00" w14:paraId="0D22419E" w14:textId="77777777" w:rsidTr="00511C29">
        <w:tc>
          <w:tcPr>
            <w:tcW w:w="675" w:type="dxa"/>
            <w:shd w:val="clear" w:color="auto" w:fill="auto"/>
          </w:tcPr>
          <w:p w14:paraId="66718943" w14:textId="77777777" w:rsidR="00642592" w:rsidRPr="007E4E00" w:rsidRDefault="002655A9" w:rsidP="00511C29">
            <w:pPr>
              <w:spacing w:before="60"/>
              <w:rPr>
                <w:color w:val="000000"/>
              </w:rPr>
            </w:pPr>
            <w:bookmarkStart w:id="0" w:name="_GoBack" w:colFirst="2" w:colLast="4"/>
            <w:r w:rsidRPr="007E4E00">
              <w:rPr>
                <w:color w:val="000000"/>
              </w:rPr>
              <w:t>1</w:t>
            </w:r>
          </w:p>
          <w:p w14:paraId="2CABC0DC" w14:textId="77777777" w:rsidR="00890432" w:rsidRPr="007E4E00" w:rsidRDefault="002655A9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1.1</w:t>
            </w:r>
          </w:p>
          <w:p w14:paraId="54127284" w14:textId="77777777" w:rsidR="00890432" w:rsidRPr="007E4E00" w:rsidRDefault="002655A9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1.2</w:t>
            </w:r>
          </w:p>
          <w:p w14:paraId="0618D4FE" w14:textId="77777777" w:rsidR="00763FA0" w:rsidRDefault="00642592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1.3</w:t>
            </w:r>
            <w:r w:rsidR="002C0EAD">
              <w:rPr>
                <w:color w:val="000000"/>
              </w:rPr>
              <w:br/>
            </w:r>
            <w:r w:rsidR="002C0EAD">
              <w:rPr>
                <w:color w:val="000000"/>
              </w:rPr>
              <w:br/>
            </w:r>
          </w:p>
          <w:p w14:paraId="62C00D70" w14:textId="5B34727C" w:rsidR="00890432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lastRenderedPageBreak/>
              <w:t>1.4</w:t>
            </w:r>
          </w:p>
        </w:tc>
        <w:tc>
          <w:tcPr>
            <w:tcW w:w="5812" w:type="dxa"/>
            <w:shd w:val="clear" w:color="auto" w:fill="auto"/>
          </w:tcPr>
          <w:p w14:paraId="7CD07992" w14:textId="6CEBC948" w:rsidR="00B9308D" w:rsidRPr="007E4E00" w:rsidRDefault="007E4E00" w:rsidP="00511C29">
            <w:pPr>
              <w:spacing w:before="60"/>
            </w:pPr>
            <w:r>
              <w:lastRenderedPageBreak/>
              <w:t>T</w:t>
            </w:r>
            <w:r w:rsidR="000C172F" w:rsidRPr="007E4E00">
              <w:t xml:space="preserve">hí nghiệm </w:t>
            </w:r>
            <w:r w:rsidRPr="005B4918">
              <w:t>kiểm</w:t>
            </w:r>
            <w:r>
              <w:t xml:space="preserve"> tra chỉ tiêu cơ lý </w:t>
            </w:r>
            <w:r w:rsidR="000C172F" w:rsidRPr="007E4E00">
              <w:t>nền đất</w:t>
            </w:r>
          </w:p>
          <w:p w14:paraId="38D2895F" w14:textId="77777777" w:rsidR="00B9308D" w:rsidRPr="007E4E00" w:rsidRDefault="00241C74" w:rsidP="00511C29">
            <w:pPr>
              <w:spacing w:before="60"/>
            </w:pPr>
            <w:r w:rsidRPr="007E4E00">
              <w:t>Thí nghiệm xuyên tiêu chuẩn</w:t>
            </w:r>
          </w:p>
          <w:p w14:paraId="313F2F01" w14:textId="77777777" w:rsidR="00241C74" w:rsidRPr="007E4E00" w:rsidRDefault="00241C74" w:rsidP="00511C29">
            <w:pPr>
              <w:spacing w:before="60"/>
            </w:pPr>
            <w:r w:rsidRPr="007E4E00">
              <w:t>Thí nghiệm xuyên tĩnh</w:t>
            </w:r>
          </w:p>
          <w:p w14:paraId="3C6CF720" w14:textId="77777777" w:rsidR="00241C74" w:rsidRPr="007E4E00" w:rsidRDefault="00241C74" w:rsidP="00511C29">
            <w:pPr>
              <w:spacing w:before="60"/>
            </w:pPr>
            <w:r w:rsidRPr="007E4E00">
              <w:t>Thí nghiệm xác định độ chặt tiêu chuẩn của đất trong phòng thí nghiệm</w:t>
            </w:r>
          </w:p>
          <w:p w14:paraId="7C91FE6A" w14:textId="2D1738DE" w:rsidR="00241C74" w:rsidRPr="007E4E00" w:rsidRDefault="00241C74" w:rsidP="00511C29">
            <w:pPr>
              <w:spacing w:before="60"/>
            </w:pPr>
            <w:r w:rsidRPr="007E4E00">
              <w:lastRenderedPageBreak/>
              <w:t>Thí nghiệm xác định độ chặt nền đất tại hiện trường</w:t>
            </w:r>
          </w:p>
        </w:tc>
        <w:tc>
          <w:tcPr>
            <w:tcW w:w="1464" w:type="dxa"/>
            <w:shd w:val="clear" w:color="auto" w:fill="auto"/>
          </w:tcPr>
          <w:p w14:paraId="07DA1DC6" w14:textId="77777777" w:rsidR="00642592" w:rsidRPr="007E4E00" w:rsidRDefault="00E53C7E" w:rsidP="00511C29">
            <w:pPr>
              <w:spacing w:before="60"/>
              <w:jc w:val="center"/>
              <w:rPr>
                <w:color w:val="000000"/>
              </w:rPr>
            </w:pPr>
            <w:r w:rsidRPr="007E4E00">
              <w:rPr>
                <w:color w:val="000000"/>
              </w:rPr>
              <w:lastRenderedPageBreak/>
              <w:t>a</w:t>
            </w:r>
          </w:p>
          <w:p w14:paraId="55B4F2BF" w14:textId="77777777" w:rsidR="00890432" w:rsidRPr="007E4E00" w:rsidRDefault="00890432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37" w:type="dxa"/>
            <w:shd w:val="clear" w:color="auto" w:fill="auto"/>
          </w:tcPr>
          <w:p w14:paraId="19D15D9C" w14:textId="554B3DA0" w:rsidR="00642592" w:rsidRPr="007E4E00" w:rsidRDefault="000F7E6D" w:rsidP="00511C29">
            <w:pPr>
              <w:spacing w:before="60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806" w:type="dxa"/>
            <w:shd w:val="clear" w:color="auto" w:fill="auto"/>
          </w:tcPr>
          <w:p w14:paraId="1000E372" w14:textId="77777777" w:rsidR="00642592" w:rsidRPr="007E4E00" w:rsidRDefault="00642592" w:rsidP="00511C29">
            <w:pPr>
              <w:spacing w:before="60"/>
              <w:jc w:val="center"/>
              <w:rPr>
                <w:color w:val="000000"/>
              </w:rPr>
            </w:pPr>
          </w:p>
        </w:tc>
      </w:tr>
      <w:tr w:rsidR="002655A9" w:rsidRPr="007E4E00" w14:paraId="563C5A7E" w14:textId="77777777" w:rsidTr="00511C29">
        <w:tc>
          <w:tcPr>
            <w:tcW w:w="675" w:type="dxa"/>
            <w:shd w:val="clear" w:color="auto" w:fill="auto"/>
          </w:tcPr>
          <w:p w14:paraId="763BFC86" w14:textId="77777777" w:rsidR="002655A9" w:rsidRPr="007E4E00" w:rsidRDefault="002655A9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2</w:t>
            </w:r>
          </w:p>
          <w:p w14:paraId="7E89CFB7" w14:textId="77777777" w:rsidR="004C15B8" w:rsidRPr="007E4E00" w:rsidRDefault="002655A9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2.1</w:t>
            </w:r>
          </w:p>
          <w:p w14:paraId="07F28D67" w14:textId="7FE78D7C" w:rsidR="002655A9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4C15B8" w:rsidRPr="007E4E00">
              <w:rPr>
                <w:color w:val="000000"/>
              </w:rPr>
              <w:t>2.2</w:t>
            </w:r>
          </w:p>
          <w:p w14:paraId="7F276DDF" w14:textId="712BDA4F" w:rsidR="00FF29AA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FF29AA" w:rsidRPr="007E4E00">
              <w:rPr>
                <w:color w:val="000000"/>
              </w:rPr>
              <w:t>2.3</w:t>
            </w:r>
          </w:p>
          <w:p w14:paraId="56EB935D" w14:textId="77777777" w:rsidR="00FF29AA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FF29AA" w:rsidRPr="007E4E00">
              <w:rPr>
                <w:color w:val="000000"/>
              </w:rPr>
              <w:t>2.4</w:t>
            </w:r>
          </w:p>
          <w:p w14:paraId="26AF12D4" w14:textId="60ED3068" w:rsidR="002C0EAD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  <w:t>2.5</w:t>
            </w:r>
          </w:p>
        </w:tc>
        <w:tc>
          <w:tcPr>
            <w:tcW w:w="5812" w:type="dxa"/>
            <w:shd w:val="clear" w:color="auto" w:fill="auto"/>
          </w:tcPr>
          <w:p w14:paraId="25720A96" w14:textId="6F6FB16B" w:rsidR="00FF29AA" w:rsidRPr="007E4E00" w:rsidRDefault="000C172F" w:rsidP="00511C29">
            <w:pPr>
              <w:spacing w:before="60"/>
            </w:pPr>
            <w:r w:rsidRPr="007E4E00">
              <w:t xml:space="preserve">Thí nghiệm kiểm tra </w:t>
            </w:r>
            <w:r w:rsidR="000B20AA" w:rsidRPr="007E4E00">
              <w:t xml:space="preserve">kết cấu </w:t>
            </w:r>
            <w:r w:rsidR="000B20AA" w:rsidRPr="00EB4270">
              <w:t>móng</w:t>
            </w:r>
          </w:p>
          <w:p w14:paraId="322B76D7" w14:textId="071E8999" w:rsidR="00FF29AA" w:rsidRPr="007E4E00" w:rsidRDefault="00241C74" w:rsidP="00511C29">
            <w:pPr>
              <w:spacing w:before="60"/>
            </w:pPr>
            <w:r w:rsidRPr="007E4E00">
              <w:t xml:space="preserve">Thí nghiệm cọc khoan nhồi bằng phương pháp </w:t>
            </w:r>
            <w:r w:rsidR="00344CD9">
              <w:t xml:space="preserve">xung </w:t>
            </w:r>
            <w:r w:rsidRPr="007E4E00">
              <w:t>siêu âm</w:t>
            </w:r>
          </w:p>
          <w:p w14:paraId="21028267" w14:textId="399167EF" w:rsidR="00241C74" w:rsidRPr="007E4E00" w:rsidRDefault="00241C74" w:rsidP="00511C29">
            <w:pPr>
              <w:spacing w:before="60"/>
            </w:pPr>
            <w:r w:rsidRPr="007E4E00">
              <w:t xml:space="preserve">Thí nghiệm </w:t>
            </w:r>
            <w:r w:rsidR="00C034B4" w:rsidRPr="007E4E00">
              <w:t xml:space="preserve">cọc bằng phương pháp </w:t>
            </w:r>
            <w:r w:rsidRPr="007E4E00">
              <w:t>động biến dạng nhỏ</w:t>
            </w:r>
          </w:p>
          <w:p w14:paraId="5D4CF138" w14:textId="77777777" w:rsidR="00C034B4" w:rsidRPr="007E4E00" w:rsidRDefault="00C034B4" w:rsidP="00511C29">
            <w:pPr>
              <w:spacing w:before="60"/>
            </w:pPr>
            <w:r w:rsidRPr="007E4E00">
              <w:t>Thí nghiệm cọc bằng phương pháp thử tải trọng tĩnh ép dọc trục</w:t>
            </w:r>
          </w:p>
          <w:p w14:paraId="003478FE" w14:textId="77777777" w:rsidR="00C034B4" w:rsidRPr="007E4E00" w:rsidRDefault="00C034B4" w:rsidP="00511C29">
            <w:pPr>
              <w:spacing w:before="60"/>
            </w:pPr>
            <w:r w:rsidRPr="007E4E00">
              <w:t>Thí nghiệm cọc bằng phương pháp thử động biến dạng lớn</w:t>
            </w:r>
          </w:p>
          <w:p w14:paraId="3C03E56B" w14:textId="11A24A19" w:rsidR="00C034B4" w:rsidRPr="007E4E00" w:rsidRDefault="00C034B4" w:rsidP="00511C29">
            <w:pPr>
              <w:spacing w:before="60"/>
            </w:pPr>
            <w:r w:rsidRPr="007E4E00">
              <w:t>Thí nghiệm cọc bằng phương pháp Osterbeg</w:t>
            </w:r>
          </w:p>
        </w:tc>
        <w:tc>
          <w:tcPr>
            <w:tcW w:w="1464" w:type="dxa"/>
            <w:shd w:val="clear" w:color="auto" w:fill="auto"/>
          </w:tcPr>
          <w:p w14:paraId="7C85059F" w14:textId="77777777" w:rsidR="002655A9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  <w:r w:rsidRPr="007E4E00">
              <w:rPr>
                <w:color w:val="000000"/>
              </w:rPr>
              <w:t>b</w:t>
            </w:r>
          </w:p>
          <w:p w14:paraId="1635971B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37" w:type="dxa"/>
            <w:shd w:val="clear" w:color="auto" w:fill="auto"/>
          </w:tcPr>
          <w:p w14:paraId="20F2A17B" w14:textId="4B7AD133" w:rsidR="002655A9" w:rsidRPr="007E4E00" w:rsidRDefault="000F7E6D" w:rsidP="00511C29">
            <w:pPr>
              <w:spacing w:before="60"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  <w:p w14:paraId="1729A7C7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06" w:type="dxa"/>
            <w:shd w:val="clear" w:color="auto" w:fill="auto"/>
          </w:tcPr>
          <w:p w14:paraId="34164AB2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</w:tr>
      <w:tr w:rsidR="004C15B8" w:rsidRPr="007E4E00" w14:paraId="3BD23F7A" w14:textId="77777777" w:rsidTr="00511C29">
        <w:tc>
          <w:tcPr>
            <w:tcW w:w="675" w:type="dxa"/>
            <w:shd w:val="clear" w:color="auto" w:fill="auto"/>
          </w:tcPr>
          <w:p w14:paraId="646866B8" w14:textId="77777777" w:rsidR="00FF29AA" w:rsidRPr="007E4E00" w:rsidRDefault="004C15B8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3</w:t>
            </w:r>
          </w:p>
          <w:p w14:paraId="14397D9C" w14:textId="77777777" w:rsidR="004C15B8" w:rsidRPr="007E4E00" w:rsidRDefault="004C15B8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3.1</w:t>
            </w:r>
          </w:p>
          <w:p w14:paraId="7C947833" w14:textId="39308B48" w:rsidR="004C15B8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4C15B8" w:rsidRPr="007E4E00">
              <w:rPr>
                <w:color w:val="000000"/>
              </w:rPr>
              <w:t>3.2</w:t>
            </w:r>
          </w:p>
          <w:p w14:paraId="66D43503" w14:textId="1C9E71A0" w:rsidR="004C15B8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4C15B8" w:rsidRPr="007E4E00">
              <w:rPr>
                <w:color w:val="000000"/>
              </w:rPr>
              <w:t>3.3</w:t>
            </w:r>
          </w:p>
        </w:tc>
        <w:tc>
          <w:tcPr>
            <w:tcW w:w="5812" w:type="dxa"/>
            <w:shd w:val="clear" w:color="auto" w:fill="auto"/>
          </w:tcPr>
          <w:p w14:paraId="760290EC" w14:textId="217086AB" w:rsidR="00FF29AA" w:rsidRPr="007E4E00" w:rsidRDefault="000B20AA" w:rsidP="00511C29">
            <w:pPr>
              <w:pStyle w:val="ColorfulList-Accent11"/>
              <w:widowControl w:val="0"/>
              <w:spacing w:before="60" w:after="0" w:line="240" w:lineRule="auto"/>
              <w:ind w:left="0"/>
              <w:rPr>
                <w:szCs w:val="26"/>
              </w:rPr>
            </w:pPr>
            <w:r w:rsidRPr="007E4E00">
              <w:rPr>
                <w:szCs w:val="26"/>
              </w:rPr>
              <w:t>Thí nghiệm kiểm tra kết cấu bê tông cốt thép</w:t>
            </w:r>
          </w:p>
          <w:p w14:paraId="31279B2C" w14:textId="77777777" w:rsidR="00DA6089" w:rsidRPr="007E4E00" w:rsidRDefault="00DA6089" w:rsidP="00511C29">
            <w:pPr>
              <w:spacing w:before="60"/>
            </w:pPr>
            <w:r w:rsidRPr="007E4E00">
              <w:t xml:space="preserve">Thí nghiệm xác định cường độ bê tông thông qua độ cứng bề mặt </w:t>
            </w:r>
          </w:p>
          <w:p w14:paraId="58ABEF61" w14:textId="26CC2EA4" w:rsidR="00280816" w:rsidRPr="007E4E00" w:rsidRDefault="00DA6089" w:rsidP="00511C29">
            <w:pPr>
              <w:spacing w:before="60"/>
            </w:pPr>
            <w:r w:rsidRPr="007E4E00">
              <w:t xml:space="preserve">Thí nghiệm </w:t>
            </w:r>
            <w:r w:rsidR="00A81596" w:rsidRPr="007E4E00">
              <w:t xml:space="preserve">đánh giá </w:t>
            </w:r>
            <w:r w:rsidRPr="007E4E00">
              <w:t xml:space="preserve">chất lượng bê tông bằng </w:t>
            </w:r>
            <w:r w:rsidR="00204B5F">
              <w:t>vậ</w:t>
            </w:r>
            <w:r w:rsidR="00A81596" w:rsidRPr="007E4E00">
              <w:t xml:space="preserve">n tốc xung </w:t>
            </w:r>
            <w:r w:rsidRPr="007E4E00">
              <w:t>siêu âm</w:t>
            </w:r>
          </w:p>
          <w:p w14:paraId="4A38391A" w14:textId="4E4A5B7B" w:rsidR="002D7243" w:rsidRPr="007E4E00" w:rsidRDefault="002D7243" w:rsidP="00511C29">
            <w:pPr>
              <w:spacing w:before="60"/>
            </w:pPr>
            <w:r w:rsidRPr="007E4E00">
              <w:t>Thí nghiệm xác định vị trí, đường kính cốt thép; chiều dày lớp bảo vệ bằng phương pháp điện từ</w:t>
            </w:r>
          </w:p>
        </w:tc>
        <w:tc>
          <w:tcPr>
            <w:tcW w:w="1464" w:type="dxa"/>
            <w:shd w:val="clear" w:color="auto" w:fill="auto"/>
          </w:tcPr>
          <w:p w14:paraId="69F36A8B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  <w:r w:rsidRPr="007E4E00">
              <w:rPr>
                <w:color w:val="000000"/>
              </w:rPr>
              <w:t>c</w:t>
            </w:r>
          </w:p>
        </w:tc>
        <w:tc>
          <w:tcPr>
            <w:tcW w:w="837" w:type="dxa"/>
            <w:shd w:val="clear" w:color="auto" w:fill="auto"/>
          </w:tcPr>
          <w:p w14:paraId="3A4B3701" w14:textId="7C142A84" w:rsidR="004C15B8" w:rsidRPr="007E4E00" w:rsidRDefault="000F7E6D" w:rsidP="00511C29">
            <w:pPr>
              <w:spacing w:before="60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  <w:p w14:paraId="7289F967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06" w:type="dxa"/>
            <w:shd w:val="clear" w:color="auto" w:fill="auto"/>
          </w:tcPr>
          <w:p w14:paraId="3231CEAB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</w:tr>
      <w:tr w:rsidR="004C15B8" w:rsidRPr="007E4E00" w14:paraId="1DC60A8F" w14:textId="77777777" w:rsidTr="00511C29">
        <w:tc>
          <w:tcPr>
            <w:tcW w:w="675" w:type="dxa"/>
            <w:shd w:val="clear" w:color="auto" w:fill="auto"/>
          </w:tcPr>
          <w:p w14:paraId="0BD9FE7F" w14:textId="77777777" w:rsidR="00076C25" w:rsidRPr="007E4E00" w:rsidRDefault="004C15B8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4</w:t>
            </w:r>
          </w:p>
          <w:p w14:paraId="4504F314" w14:textId="77777777" w:rsidR="004C15B8" w:rsidRPr="007E4E00" w:rsidRDefault="004C15B8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4.1</w:t>
            </w:r>
          </w:p>
          <w:p w14:paraId="69EE0ECB" w14:textId="5281A327" w:rsidR="00076C25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4C15B8" w:rsidRPr="007E4E00">
              <w:rPr>
                <w:color w:val="000000"/>
              </w:rPr>
              <w:t>4.2</w:t>
            </w:r>
          </w:p>
          <w:p w14:paraId="086ACB3F" w14:textId="7B8A33A8" w:rsidR="00076C25" w:rsidRPr="007E4E00" w:rsidRDefault="002C0EAD" w:rsidP="00511C29">
            <w:pPr>
              <w:spacing w:before="60"/>
              <w:rPr>
                <w:color w:val="000000"/>
              </w:rPr>
            </w:pPr>
            <w:r>
              <w:rPr>
                <w:color w:val="000000"/>
              </w:rPr>
              <w:br/>
            </w:r>
            <w:r w:rsidR="004C15B8" w:rsidRPr="007E4E00">
              <w:rPr>
                <w:color w:val="000000"/>
              </w:rPr>
              <w:t>4.3</w:t>
            </w:r>
          </w:p>
        </w:tc>
        <w:tc>
          <w:tcPr>
            <w:tcW w:w="5812" w:type="dxa"/>
            <w:shd w:val="clear" w:color="auto" w:fill="auto"/>
          </w:tcPr>
          <w:p w14:paraId="0403F666" w14:textId="5E97AB70" w:rsidR="00076C25" w:rsidRPr="007E4E00" w:rsidRDefault="000B20AA" w:rsidP="00511C29">
            <w:pPr>
              <w:spacing w:before="60"/>
              <w:rPr>
                <w:color w:val="000000"/>
              </w:rPr>
            </w:pPr>
            <w:r w:rsidRPr="007E4E00">
              <w:rPr>
                <w:color w:val="000000"/>
              </w:rPr>
              <w:t>Thí nghiệm kiểm tra kết cấu thép</w:t>
            </w:r>
          </w:p>
          <w:p w14:paraId="430DF6AF" w14:textId="46EDA61E" w:rsidR="002C0EAD" w:rsidRDefault="00497813" w:rsidP="00511C29">
            <w:pPr>
              <w:pStyle w:val="ColorfulList-Accent11"/>
              <w:widowControl w:val="0"/>
              <w:spacing w:before="60" w:after="0" w:line="240" w:lineRule="auto"/>
              <w:ind w:left="0"/>
              <w:rPr>
                <w:rFonts w:eastAsia="Times New Roman"/>
                <w:szCs w:val="26"/>
              </w:rPr>
            </w:pPr>
            <w:r w:rsidRPr="007E4E00">
              <w:rPr>
                <w:rFonts w:eastAsia="Times New Roman"/>
                <w:szCs w:val="26"/>
              </w:rPr>
              <w:t xml:space="preserve">Thí nghiệm </w:t>
            </w:r>
            <w:r w:rsidR="00204B5F">
              <w:rPr>
                <w:rFonts w:eastAsia="Times New Roman"/>
                <w:szCs w:val="26"/>
              </w:rPr>
              <w:t xml:space="preserve">kiểm tra </w:t>
            </w:r>
            <w:r w:rsidRPr="007E4E00">
              <w:rPr>
                <w:rFonts w:eastAsia="Times New Roman"/>
                <w:szCs w:val="26"/>
              </w:rPr>
              <w:t>mối hàn</w:t>
            </w:r>
            <w:r w:rsidR="002C0EAD">
              <w:rPr>
                <w:rFonts w:eastAsia="Times New Roman"/>
                <w:szCs w:val="26"/>
              </w:rPr>
              <w:t xml:space="preserve"> bằng</w:t>
            </w:r>
            <w:r w:rsidRPr="007E4E00">
              <w:rPr>
                <w:rFonts w:eastAsia="Times New Roman"/>
                <w:szCs w:val="26"/>
              </w:rPr>
              <w:t xml:space="preserve"> </w:t>
            </w:r>
            <w:r w:rsidR="002C0EAD">
              <w:rPr>
                <w:rFonts w:eastAsia="Times New Roman"/>
                <w:szCs w:val="26"/>
              </w:rPr>
              <w:t xml:space="preserve">phương pháp </w:t>
            </w:r>
            <w:r w:rsidRPr="007E4E00">
              <w:rPr>
                <w:rFonts w:eastAsia="Times New Roman"/>
                <w:szCs w:val="26"/>
              </w:rPr>
              <w:t>siêu âm</w:t>
            </w:r>
          </w:p>
          <w:p w14:paraId="41BDB7D0" w14:textId="30049159" w:rsidR="002C0EAD" w:rsidRDefault="002C0EAD" w:rsidP="00511C29">
            <w:pPr>
              <w:pStyle w:val="ColorfulList-Accent11"/>
              <w:widowControl w:val="0"/>
              <w:spacing w:before="60" w:after="0" w:line="240" w:lineRule="auto"/>
              <w:ind w:left="0"/>
              <w:rPr>
                <w:rFonts w:eastAsia="Times New Roman"/>
                <w:szCs w:val="26"/>
              </w:rPr>
            </w:pPr>
            <w:r w:rsidRPr="007E4E00">
              <w:rPr>
                <w:rFonts w:eastAsia="Times New Roman"/>
                <w:szCs w:val="26"/>
              </w:rPr>
              <w:t xml:space="preserve">Thí nghiệm </w:t>
            </w:r>
            <w:r w:rsidR="005048EF">
              <w:rPr>
                <w:rFonts w:eastAsia="Times New Roman"/>
                <w:szCs w:val="26"/>
              </w:rPr>
              <w:t xml:space="preserve">kiểm tra </w:t>
            </w:r>
            <w:r w:rsidRPr="007E4E00">
              <w:rPr>
                <w:rFonts w:eastAsia="Times New Roman"/>
                <w:szCs w:val="26"/>
              </w:rPr>
              <w:t>mối hàn</w:t>
            </w:r>
            <w:r>
              <w:rPr>
                <w:rFonts w:eastAsia="Times New Roman"/>
                <w:szCs w:val="26"/>
              </w:rPr>
              <w:t xml:space="preserve"> bằng</w:t>
            </w:r>
            <w:r w:rsidRPr="007E4E00">
              <w:rPr>
                <w:rFonts w:eastAsia="Times New Roman"/>
                <w:szCs w:val="26"/>
              </w:rPr>
              <w:t xml:space="preserve"> </w:t>
            </w:r>
            <w:r>
              <w:rPr>
                <w:rFonts w:eastAsia="Times New Roman"/>
                <w:szCs w:val="26"/>
              </w:rPr>
              <w:t>phương pháp bột từ</w:t>
            </w:r>
          </w:p>
          <w:p w14:paraId="1C6D979A" w14:textId="16686908" w:rsidR="002C0EAD" w:rsidRPr="007E4E00" w:rsidRDefault="002C0EAD" w:rsidP="00511C29">
            <w:pPr>
              <w:pStyle w:val="ColorfulList-Accent11"/>
              <w:widowControl w:val="0"/>
              <w:spacing w:before="60" w:after="0" w:line="240" w:lineRule="auto"/>
              <w:ind w:left="0"/>
              <w:rPr>
                <w:rFonts w:eastAsia="Times New Roman"/>
                <w:szCs w:val="26"/>
              </w:rPr>
            </w:pPr>
            <w:r w:rsidRPr="007E4E00">
              <w:rPr>
                <w:rFonts w:eastAsia="Times New Roman"/>
                <w:szCs w:val="26"/>
              </w:rPr>
              <w:t xml:space="preserve">Thí nghiệm </w:t>
            </w:r>
            <w:r w:rsidR="005048EF">
              <w:rPr>
                <w:rFonts w:eastAsia="Times New Roman"/>
                <w:szCs w:val="26"/>
              </w:rPr>
              <w:t xml:space="preserve">kiểm tra </w:t>
            </w:r>
            <w:r w:rsidRPr="007E4E00">
              <w:rPr>
                <w:rFonts w:eastAsia="Times New Roman"/>
                <w:szCs w:val="26"/>
              </w:rPr>
              <w:t>mối hàn</w:t>
            </w:r>
            <w:r>
              <w:rPr>
                <w:rFonts w:eastAsia="Times New Roman"/>
                <w:szCs w:val="26"/>
              </w:rPr>
              <w:t xml:space="preserve"> bằng</w:t>
            </w:r>
            <w:r w:rsidRPr="007E4E00">
              <w:rPr>
                <w:rFonts w:eastAsia="Times New Roman"/>
                <w:szCs w:val="26"/>
              </w:rPr>
              <w:t xml:space="preserve"> </w:t>
            </w:r>
            <w:r>
              <w:rPr>
                <w:rFonts w:eastAsia="Times New Roman"/>
                <w:szCs w:val="26"/>
              </w:rPr>
              <w:t>phương pháp</w:t>
            </w:r>
          </w:p>
          <w:p w14:paraId="12DA536F" w14:textId="335DB96D" w:rsidR="00D32392" w:rsidRPr="007E4E00" w:rsidRDefault="00497813" w:rsidP="00511C29">
            <w:pPr>
              <w:pStyle w:val="ColorfulList-Accent11"/>
              <w:widowControl w:val="0"/>
              <w:spacing w:before="60" w:after="0" w:line="240" w:lineRule="auto"/>
              <w:ind w:left="0"/>
              <w:rPr>
                <w:color w:val="000000"/>
                <w:szCs w:val="26"/>
              </w:rPr>
            </w:pPr>
            <w:r w:rsidRPr="007E4E00">
              <w:rPr>
                <w:rFonts w:eastAsia="Times New Roman"/>
                <w:szCs w:val="26"/>
              </w:rPr>
              <w:t>thẩm thấu</w:t>
            </w:r>
          </w:p>
        </w:tc>
        <w:tc>
          <w:tcPr>
            <w:tcW w:w="1464" w:type="dxa"/>
            <w:shd w:val="clear" w:color="auto" w:fill="auto"/>
          </w:tcPr>
          <w:p w14:paraId="5CBF8364" w14:textId="77777777" w:rsidR="00DC6476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  <w:r w:rsidRPr="007E4E00">
              <w:rPr>
                <w:color w:val="000000"/>
              </w:rPr>
              <w:t>d</w:t>
            </w:r>
          </w:p>
          <w:p w14:paraId="3A208AC4" w14:textId="77777777" w:rsidR="00076C25" w:rsidRPr="007E4E00" w:rsidRDefault="00076C25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37" w:type="dxa"/>
            <w:shd w:val="clear" w:color="auto" w:fill="auto"/>
          </w:tcPr>
          <w:p w14:paraId="0D784936" w14:textId="24E84C42" w:rsidR="004C15B8" w:rsidRPr="007E4E00" w:rsidRDefault="000F7E6D" w:rsidP="00511C29">
            <w:pPr>
              <w:spacing w:before="60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  <w:p w14:paraId="5A9D6572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  <w:tc>
          <w:tcPr>
            <w:tcW w:w="806" w:type="dxa"/>
            <w:shd w:val="clear" w:color="auto" w:fill="auto"/>
          </w:tcPr>
          <w:p w14:paraId="6349B588" w14:textId="77777777" w:rsidR="004C15B8" w:rsidRPr="007E4E00" w:rsidRDefault="004C15B8" w:rsidP="00511C29">
            <w:pPr>
              <w:spacing w:before="60"/>
              <w:jc w:val="center"/>
              <w:rPr>
                <w:color w:val="000000"/>
              </w:rPr>
            </w:pPr>
          </w:p>
        </w:tc>
      </w:tr>
    </w:tbl>
    <w:bookmarkEnd w:id="0"/>
    <w:p w14:paraId="2A3CA67D" w14:textId="77777777" w:rsidR="000F6122" w:rsidRPr="007E4E00" w:rsidRDefault="00F4064A" w:rsidP="00935B27">
      <w:pPr>
        <w:spacing w:before="240" w:after="240"/>
        <w:jc w:val="both"/>
        <w:rPr>
          <w:b/>
          <w:color w:val="000000"/>
          <w:szCs w:val="24"/>
        </w:rPr>
      </w:pPr>
      <w:r w:rsidRPr="007E4E00">
        <w:rPr>
          <w:b/>
          <w:color w:val="000000"/>
          <w:szCs w:val="24"/>
        </w:rPr>
        <w:t>6</w:t>
      </w:r>
      <w:r w:rsidR="0019615D" w:rsidRPr="007E4E00">
        <w:rPr>
          <w:b/>
          <w:color w:val="000000"/>
          <w:szCs w:val="24"/>
        </w:rPr>
        <w:t xml:space="preserve">. Tài liệu </w:t>
      </w:r>
      <w:r w:rsidR="00AB6B6D" w:rsidRPr="007E4E00">
        <w:rPr>
          <w:b/>
          <w:color w:val="000000"/>
          <w:szCs w:val="24"/>
        </w:rPr>
        <w:t>dạy và học</w:t>
      </w:r>
      <w:r w:rsidR="00C45FE9" w:rsidRPr="007E4E00">
        <w:rPr>
          <w:b/>
          <w:color w:val="000000"/>
          <w:szCs w:val="24"/>
        </w:rPr>
        <w:t>:</w:t>
      </w:r>
      <w:r w:rsidR="00CE7946" w:rsidRPr="007E4E00">
        <w:rPr>
          <w:b/>
          <w:color w:val="000000"/>
          <w:szCs w:val="24"/>
        </w:rPr>
        <w:tab/>
      </w:r>
    </w:p>
    <w:tbl>
      <w:tblPr>
        <w:tblW w:w="9579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"/>
        <w:gridCol w:w="1569"/>
        <w:gridCol w:w="1846"/>
        <w:gridCol w:w="1105"/>
        <w:gridCol w:w="1299"/>
        <w:gridCol w:w="1392"/>
        <w:gridCol w:w="837"/>
        <w:gridCol w:w="880"/>
      </w:tblGrid>
      <w:tr w:rsidR="00D74A21" w:rsidRPr="007E4E00" w14:paraId="2FD67756" w14:textId="77777777" w:rsidTr="00AA7F68">
        <w:tc>
          <w:tcPr>
            <w:tcW w:w="651" w:type="dxa"/>
            <w:vMerge w:val="restart"/>
            <w:vAlign w:val="center"/>
          </w:tcPr>
          <w:p w14:paraId="73CBC799" w14:textId="77777777" w:rsidR="00D74A21" w:rsidRPr="007E4E00" w:rsidRDefault="00926676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STT</w:t>
            </w:r>
          </w:p>
        </w:tc>
        <w:tc>
          <w:tcPr>
            <w:tcW w:w="1569" w:type="dxa"/>
            <w:vMerge w:val="restart"/>
            <w:vAlign w:val="center"/>
          </w:tcPr>
          <w:p w14:paraId="6BB52FA4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Tên tác giả</w:t>
            </w:r>
          </w:p>
        </w:tc>
        <w:tc>
          <w:tcPr>
            <w:tcW w:w="1846" w:type="dxa"/>
            <w:vMerge w:val="restart"/>
            <w:vAlign w:val="center"/>
          </w:tcPr>
          <w:p w14:paraId="20F1988C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Tên tài liệu</w:t>
            </w:r>
          </w:p>
        </w:tc>
        <w:tc>
          <w:tcPr>
            <w:tcW w:w="1105" w:type="dxa"/>
            <w:vMerge w:val="restart"/>
            <w:vAlign w:val="center"/>
          </w:tcPr>
          <w:p w14:paraId="6F75F0F9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Năm xuất bản</w:t>
            </w:r>
          </w:p>
        </w:tc>
        <w:tc>
          <w:tcPr>
            <w:tcW w:w="1299" w:type="dxa"/>
            <w:vMerge w:val="restart"/>
            <w:vAlign w:val="center"/>
          </w:tcPr>
          <w:p w14:paraId="1AAA708D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Nhà xuất bản</w:t>
            </w:r>
          </w:p>
        </w:tc>
        <w:tc>
          <w:tcPr>
            <w:tcW w:w="1392" w:type="dxa"/>
            <w:vMerge w:val="restart"/>
            <w:vAlign w:val="center"/>
          </w:tcPr>
          <w:p w14:paraId="17ACA0E0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Địa chỉ khai thác tài liệu</w:t>
            </w:r>
          </w:p>
        </w:tc>
        <w:tc>
          <w:tcPr>
            <w:tcW w:w="1717" w:type="dxa"/>
            <w:gridSpan w:val="2"/>
            <w:vAlign w:val="center"/>
          </w:tcPr>
          <w:p w14:paraId="54A46812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 xml:space="preserve">Mục đích </w:t>
            </w:r>
          </w:p>
          <w:p w14:paraId="42396B4E" w14:textId="77777777" w:rsidR="00D74A21" w:rsidRPr="007E4E00" w:rsidRDefault="00D74A21" w:rsidP="00692536">
            <w:pPr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sử dụng</w:t>
            </w:r>
          </w:p>
        </w:tc>
      </w:tr>
      <w:tr w:rsidR="00D74A21" w:rsidRPr="007E4E00" w14:paraId="56AEA270" w14:textId="77777777" w:rsidTr="00AA7F68">
        <w:tc>
          <w:tcPr>
            <w:tcW w:w="651" w:type="dxa"/>
            <w:vMerge/>
            <w:vAlign w:val="center"/>
          </w:tcPr>
          <w:p w14:paraId="51ACFC93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1569" w:type="dxa"/>
            <w:vMerge/>
            <w:vAlign w:val="center"/>
          </w:tcPr>
          <w:p w14:paraId="7462878A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1846" w:type="dxa"/>
            <w:vMerge/>
            <w:vAlign w:val="center"/>
          </w:tcPr>
          <w:p w14:paraId="02F6A7CE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1105" w:type="dxa"/>
            <w:vMerge/>
            <w:vAlign w:val="center"/>
          </w:tcPr>
          <w:p w14:paraId="4B904840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1299" w:type="dxa"/>
            <w:vMerge/>
            <w:vAlign w:val="center"/>
          </w:tcPr>
          <w:p w14:paraId="7930A4DA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1392" w:type="dxa"/>
            <w:vMerge/>
            <w:vAlign w:val="center"/>
          </w:tcPr>
          <w:p w14:paraId="5A313BBA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</w:p>
        </w:tc>
        <w:tc>
          <w:tcPr>
            <w:tcW w:w="837" w:type="dxa"/>
            <w:vAlign w:val="center"/>
          </w:tcPr>
          <w:p w14:paraId="2DCD2437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Tài liệu chính</w:t>
            </w:r>
          </w:p>
        </w:tc>
        <w:tc>
          <w:tcPr>
            <w:tcW w:w="880" w:type="dxa"/>
            <w:vAlign w:val="center"/>
          </w:tcPr>
          <w:p w14:paraId="31F31D0F" w14:textId="77777777" w:rsidR="00D74A21" w:rsidRPr="007E4E00" w:rsidRDefault="00D74A21" w:rsidP="00692536">
            <w:pPr>
              <w:spacing w:before="120"/>
              <w:jc w:val="center"/>
              <w:rPr>
                <w:i/>
                <w:szCs w:val="24"/>
              </w:rPr>
            </w:pPr>
            <w:r w:rsidRPr="007E4E00">
              <w:rPr>
                <w:i/>
                <w:szCs w:val="24"/>
              </w:rPr>
              <w:t>Tham khảo</w:t>
            </w:r>
          </w:p>
        </w:tc>
      </w:tr>
      <w:tr w:rsidR="003D67A7" w:rsidRPr="007E4E00" w14:paraId="4961C548" w14:textId="77777777" w:rsidTr="0000493E">
        <w:tc>
          <w:tcPr>
            <w:tcW w:w="651" w:type="dxa"/>
          </w:tcPr>
          <w:p w14:paraId="29AEEBFB" w14:textId="46382FEF" w:rsidR="003D67A7" w:rsidRDefault="003D67A7" w:rsidP="005A27F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1569" w:type="dxa"/>
          </w:tcPr>
          <w:p w14:paraId="369FD799" w14:textId="4E186B0E" w:rsidR="003D67A7" w:rsidRPr="007E4E00" w:rsidRDefault="003D67A7" w:rsidP="005A27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ổng hợp các Tiêu chuẩn Việt Nam về thí nghiệm xây dựng</w:t>
            </w:r>
          </w:p>
        </w:tc>
        <w:tc>
          <w:tcPr>
            <w:tcW w:w="1846" w:type="dxa"/>
          </w:tcPr>
          <w:p w14:paraId="2D1ED323" w14:textId="19CFE02A" w:rsidR="003D67A7" w:rsidRPr="007E4E00" w:rsidRDefault="003D67A7" w:rsidP="005A27F6">
            <w:pPr>
              <w:jc w:val="both"/>
              <w:rPr>
                <w:sz w:val="24"/>
                <w:szCs w:val="24"/>
              </w:rPr>
            </w:pPr>
            <w:r w:rsidRPr="004F3E56">
              <w:rPr>
                <w:sz w:val="24"/>
                <w:szCs w:val="24"/>
              </w:rPr>
              <w:t>Viện Khoa học Công nghệ Xây dựng - Bộ Xây dựng</w:t>
            </w:r>
          </w:p>
        </w:tc>
        <w:tc>
          <w:tcPr>
            <w:tcW w:w="1105" w:type="dxa"/>
          </w:tcPr>
          <w:p w14:paraId="1296B54B" w14:textId="2DBA876B" w:rsidR="003D67A7" w:rsidRPr="007E4E00" w:rsidRDefault="003D67A7" w:rsidP="005A27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ập nhật đến 2019</w:t>
            </w:r>
          </w:p>
        </w:tc>
        <w:tc>
          <w:tcPr>
            <w:tcW w:w="1299" w:type="dxa"/>
          </w:tcPr>
          <w:p w14:paraId="3AB5ADFA" w14:textId="2111F02F" w:rsidR="003D67A7" w:rsidRPr="007E4E00" w:rsidRDefault="003D67A7" w:rsidP="005A27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92" w:type="dxa"/>
          </w:tcPr>
          <w:p w14:paraId="66E01E58" w14:textId="483803C1" w:rsidR="003D67A7" w:rsidRPr="007E4E00" w:rsidRDefault="003D67A7" w:rsidP="005A27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á nhân</w:t>
            </w:r>
          </w:p>
        </w:tc>
        <w:tc>
          <w:tcPr>
            <w:tcW w:w="837" w:type="dxa"/>
          </w:tcPr>
          <w:p w14:paraId="3EF8FD98" w14:textId="27F4E44C" w:rsidR="003D67A7" w:rsidRPr="007E4E00" w:rsidRDefault="003D67A7" w:rsidP="005A27F6">
            <w:pPr>
              <w:tabs>
                <w:tab w:val="left" w:pos="218"/>
                <w:tab w:val="center" w:pos="310"/>
              </w:tabs>
              <w:jc w:val="center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880" w:type="dxa"/>
          </w:tcPr>
          <w:p w14:paraId="71259213" w14:textId="77777777" w:rsidR="003D67A7" w:rsidRPr="007E4E00" w:rsidRDefault="003D67A7" w:rsidP="005A27F6">
            <w:pPr>
              <w:jc w:val="center"/>
              <w:rPr>
                <w:szCs w:val="24"/>
              </w:rPr>
            </w:pPr>
          </w:p>
        </w:tc>
      </w:tr>
      <w:tr w:rsidR="003D67A7" w:rsidRPr="007E4E00" w14:paraId="44229B12" w14:textId="77777777" w:rsidTr="0000493E">
        <w:tc>
          <w:tcPr>
            <w:tcW w:w="651" w:type="dxa"/>
          </w:tcPr>
          <w:p w14:paraId="399ABD90" w14:textId="2241D4F9" w:rsidR="003D67A7" w:rsidRPr="007E4E00" w:rsidRDefault="003D67A7" w:rsidP="005A27F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569" w:type="dxa"/>
          </w:tcPr>
          <w:p w14:paraId="006711B0" w14:textId="63B0A62E" w:rsidR="003D67A7" w:rsidRPr="007E4E00" w:rsidRDefault="003D67A7" w:rsidP="005A27F6">
            <w:pPr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Hoàng Như Tầng</w:t>
            </w:r>
          </w:p>
        </w:tc>
        <w:tc>
          <w:tcPr>
            <w:tcW w:w="1846" w:type="dxa"/>
          </w:tcPr>
          <w:p w14:paraId="0D1E2E49" w14:textId="0AE41F36" w:rsidR="003D67A7" w:rsidRPr="007E4E00" w:rsidRDefault="003D67A7" w:rsidP="005A27F6">
            <w:pPr>
              <w:jc w:val="both"/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Thí nghiệm và kiểm định công trình</w:t>
            </w:r>
          </w:p>
        </w:tc>
        <w:tc>
          <w:tcPr>
            <w:tcW w:w="1105" w:type="dxa"/>
          </w:tcPr>
          <w:p w14:paraId="59E2537A" w14:textId="6C8E0EB1" w:rsidR="003D67A7" w:rsidRPr="007E4E00" w:rsidRDefault="003D67A7" w:rsidP="005A27F6">
            <w:pPr>
              <w:jc w:val="center"/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2006</w:t>
            </w:r>
          </w:p>
        </w:tc>
        <w:tc>
          <w:tcPr>
            <w:tcW w:w="1299" w:type="dxa"/>
          </w:tcPr>
          <w:p w14:paraId="5AA956EF" w14:textId="20D67F5C" w:rsidR="003D67A7" w:rsidRPr="007E4E00" w:rsidRDefault="003D67A7" w:rsidP="005A27F6">
            <w:pPr>
              <w:jc w:val="both"/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Khoa học và kỹ thuật</w:t>
            </w:r>
          </w:p>
        </w:tc>
        <w:tc>
          <w:tcPr>
            <w:tcW w:w="1392" w:type="dxa"/>
          </w:tcPr>
          <w:p w14:paraId="2D7907C3" w14:textId="5FE0A4FE" w:rsidR="003D67A7" w:rsidRPr="007E4E00" w:rsidRDefault="003D67A7" w:rsidP="005A27F6">
            <w:pPr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Cá nhân</w:t>
            </w:r>
          </w:p>
        </w:tc>
        <w:tc>
          <w:tcPr>
            <w:tcW w:w="837" w:type="dxa"/>
          </w:tcPr>
          <w:p w14:paraId="172B7DC3" w14:textId="4826836F" w:rsidR="003D67A7" w:rsidRPr="007E4E00" w:rsidRDefault="003D67A7" w:rsidP="005A27F6">
            <w:pPr>
              <w:tabs>
                <w:tab w:val="left" w:pos="218"/>
                <w:tab w:val="center" w:pos="310"/>
              </w:tabs>
              <w:jc w:val="center"/>
              <w:rPr>
                <w:szCs w:val="24"/>
              </w:rPr>
            </w:pPr>
            <w:r w:rsidRPr="007E4E00">
              <w:rPr>
                <w:szCs w:val="24"/>
              </w:rPr>
              <w:t>x</w:t>
            </w:r>
          </w:p>
        </w:tc>
        <w:tc>
          <w:tcPr>
            <w:tcW w:w="880" w:type="dxa"/>
          </w:tcPr>
          <w:p w14:paraId="7A8464F9" w14:textId="77777777" w:rsidR="003D67A7" w:rsidRPr="007E4E00" w:rsidRDefault="003D67A7" w:rsidP="005A27F6">
            <w:pPr>
              <w:jc w:val="center"/>
              <w:rPr>
                <w:szCs w:val="24"/>
              </w:rPr>
            </w:pPr>
          </w:p>
        </w:tc>
      </w:tr>
      <w:tr w:rsidR="003D67A7" w:rsidRPr="007E4E00" w14:paraId="24251BD6" w14:textId="77777777" w:rsidTr="006E4960">
        <w:tc>
          <w:tcPr>
            <w:tcW w:w="651" w:type="dxa"/>
          </w:tcPr>
          <w:p w14:paraId="049A824D" w14:textId="79B8B4EF" w:rsidR="003D67A7" w:rsidRPr="007E4E00" w:rsidRDefault="003D67A7" w:rsidP="005A27F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569" w:type="dxa"/>
          </w:tcPr>
          <w:p w14:paraId="36856EC2" w14:textId="77777777" w:rsidR="003D67A7" w:rsidRPr="007E4E00" w:rsidRDefault="003D67A7" w:rsidP="005A27F6">
            <w:pPr>
              <w:rPr>
                <w:szCs w:val="24"/>
              </w:rPr>
            </w:pPr>
            <w:r w:rsidRPr="007E4E00">
              <w:rPr>
                <w:sz w:val="24"/>
                <w:szCs w:val="24"/>
              </w:rPr>
              <w:t>Bùi Thiên Lam</w:t>
            </w:r>
          </w:p>
        </w:tc>
        <w:tc>
          <w:tcPr>
            <w:tcW w:w="1846" w:type="dxa"/>
          </w:tcPr>
          <w:p w14:paraId="37F6D774" w14:textId="75E0C874" w:rsidR="003D67A7" w:rsidRPr="007E4E00" w:rsidRDefault="005A27F6" w:rsidP="005A27F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3D67A7" w:rsidRPr="007E4E00">
              <w:rPr>
                <w:sz w:val="24"/>
                <w:szCs w:val="24"/>
              </w:rPr>
              <w:t>hí nghiệm công trình</w:t>
            </w:r>
          </w:p>
        </w:tc>
        <w:tc>
          <w:tcPr>
            <w:tcW w:w="1105" w:type="dxa"/>
          </w:tcPr>
          <w:p w14:paraId="13B441DA" w14:textId="77777777" w:rsidR="003D67A7" w:rsidRPr="007E4E00" w:rsidRDefault="003D67A7" w:rsidP="005A27F6">
            <w:pPr>
              <w:jc w:val="center"/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2014</w:t>
            </w:r>
          </w:p>
        </w:tc>
        <w:tc>
          <w:tcPr>
            <w:tcW w:w="1299" w:type="dxa"/>
          </w:tcPr>
          <w:p w14:paraId="054F1154" w14:textId="16DB5C57" w:rsidR="003D67A7" w:rsidRPr="007E4E00" w:rsidRDefault="003D67A7" w:rsidP="005A27F6">
            <w:pPr>
              <w:jc w:val="both"/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Trường Đại học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7E4E00">
              <w:rPr>
                <w:sz w:val="24"/>
                <w:szCs w:val="24"/>
              </w:rPr>
              <w:t>Bách khoa Đà Nẵng</w:t>
            </w:r>
          </w:p>
        </w:tc>
        <w:tc>
          <w:tcPr>
            <w:tcW w:w="1392" w:type="dxa"/>
          </w:tcPr>
          <w:p w14:paraId="455881C8" w14:textId="77777777" w:rsidR="003D67A7" w:rsidRPr="007E4E00" w:rsidRDefault="003D67A7" w:rsidP="005A27F6">
            <w:pPr>
              <w:rPr>
                <w:sz w:val="24"/>
                <w:szCs w:val="24"/>
              </w:rPr>
            </w:pPr>
            <w:r w:rsidRPr="007E4E00">
              <w:rPr>
                <w:sz w:val="24"/>
                <w:szCs w:val="24"/>
              </w:rPr>
              <w:t>Cá nhân</w:t>
            </w:r>
          </w:p>
        </w:tc>
        <w:tc>
          <w:tcPr>
            <w:tcW w:w="837" w:type="dxa"/>
          </w:tcPr>
          <w:p w14:paraId="6F77AD52" w14:textId="77777777" w:rsidR="003D67A7" w:rsidRPr="007E4E00" w:rsidRDefault="003D67A7" w:rsidP="005A27F6">
            <w:pPr>
              <w:tabs>
                <w:tab w:val="left" w:pos="218"/>
                <w:tab w:val="center" w:pos="310"/>
              </w:tabs>
              <w:rPr>
                <w:szCs w:val="24"/>
              </w:rPr>
            </w:pPr>
            <w:r w:rsidRPr="007E4E00">
              <w:rPr>
                <w:szCs w:val="24"/>
              </w:rPr>
              <w:tab/>
            </w:r>
          </w:p>
        </w:tc>
        <w:tc>
          <w:tcPr>
            <w:tcW w:w="880" w:type="dxa"/>
          </w:tcPr>
          <w:p w14:paraId="5D41108F" w14:textId="77777777" w:rsidR="003D67A7" w:rsidRPr="007E4E00" w:rsidRDefault="003D67A7" w:rsidP="005A27F6">
            <w:pPr>
              <w:jc w:val="center"/>
              <w:rPr>
                <w:szCs w:val="24"/>
              </w:rPr>
            </w:pPr>
            <w:r w:rsidRPr="007E4E00">
              <w:rPr>
                <w:szCs w:val="24"/>
              </w:rPr>
              <w:t>x</w:t>
            </w:r>
          </w:p>
        </w:tc>
      </w:tr>
      <w:tr w:rsidR="003D67A7" w:rsidRPr="007E4E00" w14:paraId="48C258A3" w14:textId="77777777" w:rsidTr="006E4960">
        <w:tc>
          <w:tcPr>
            <w:tcW w:w="651" w:type="dxa"/>
          </w:tcPr>
          <w:p w14:paraId="7F253E71" w14:textId="044A89AC" w:rsidR="003D67A7" w:rsidRPr="007E4E00" w:rsidRDefault="005A27F6" w:rsidP="005A27F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4</w:t>
            </w:r>
          </w:p>
        </w:tc>
        <w:tc>
          <w:tcPr>
            <w:tcW w:w="1569" w:type="dxa"/>
          </w:tcPr>
          <w:p w14:paraId="52D98164" w14:textId="0A963C53" w:rsidR="003D67A7" w:rsidRPr="007E4E00" w:rsidRDefault="005A27F6" w:rsidP="005A27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guyễn Hữu Đẩu</w:t>
            </w:r>
          </w:p>
        </w:tc>
        <w:tc>
          <w:tcPr>
            <w:tcW w:w="1846" w:type="dxa"/>
          </w:tcPr>
          <w:p w14:paraId="7D45BB68" w14:textId="0F23B557" w:rsidR="003D67A7" w:rsidRPr="007E4E00" w:rsidRDefault="005A27F6" w:rsidP="005A27F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ương pháp Osterberg đánh giá sức chịu tải của cọc khoan nhồi – barrette</w:t>
            </w:r>
          </w:p>
        </w:tc>
        <w:tc>
          <w:tcPr>
            <w:tcW w:w="1105" w:type="dxa"/>
          </w:tcPr>
          <w:p w14:paraId="77337C10" w14:textId="21037B2B" w:rsidR="003D67A7" w:rsidRPr="007E4E00" w:rsidRDefault="005A27F6" w:rsidP="005A27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4</w:t>
            </w:r>
          </w:p>
        </w:tc>
        <w:tc>
          <w:tcPr>
            <w:tcW w:w="1299" w:type="dxa"/>
          </w:tcPr>
          <w:p w14:paraId="0D2B789D" w14:textId="2A9B1B9F" w:rsidR="003D67A7" w:rsidRPr="007E4E00" w:rsidRDefault="005A27F6" w:rsidP="005A27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hà xuất bản xây dựng</w:t>
            </w:r>
          </w:p>
        </w:tc>
        <w:tc>
          <w:tcPr>
            <w:tcW w:w="1392" w:type="dxa"/>
          </w:tcPr>
          <w:p w14:paraId="57BEC9D1" w14:textId="657EA701" w:rsidR="003D67A7" w:rsidRPr="007E4E00" w:rsidRDefault="005A27F6" w:rsidP="005A27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á nhân</w:t>
            </w:r>
          </w:p>
        </w:tc>
        <w:tc>
          <w:tcPr>
            <w:tcW w:w="837" w:type="dxa"/>
          </w:tcPr>
          <w:p w14:paraId="4D514C43" w14:textId="46C62208" w:rsidR="003D67A7" w:rsidRPr="007E4E00" w:rsidRDefault="003D67A7" w:rsidP="005A27F6">
            <w:pPr>
              <w:jc w:val="center"/>
              <w:rPr>
                <w:szCs w:val="24"/>
              </w:rPr>
            </w:pPr>
          </w:p>
        </w:tc>
        <w:tc>
          <w:tcPr>
            <w:tcW w:w="880" w:type="dxa"/>
          </w:tcPr>
          <w:p w14:paraId="42E7916A" w14:textId="63A222F4" w:rsidR="003D67A7" w:rsidRPr="007E4E00" w:rsidRDefault="005A27F6" w:rsidP="005A27F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</w:tbl>
    <w:p w14:paraId="30339105" w14:textId="77777777" w:rsidR="00F4064A" w:rsidRPr="007E4E00" w:rsidRDefault="00F4064A" w:rsidP="00F4064A">
      <w:pPr>
        <w:spacing w:before="120"/>
        <w:ind w:firstLine="567"/>
        <w:jc w:val="both"/>
        <w:rPr>
          <w:color w:val="000000"/>
          <w:szCs w:val="24"/>
        </w:rPr>
      </w:pPr>
    </w:p>
    <w:p w14:paraId="454F48AE" w14:textId="77777777" w:rsidR="00CB7C2A" w:rsidRPr="007E4E00" w:rsidRDefault="00A32DAA" w:rsidP="00A32DAA">
      <w:pPr>
        <w:spacing w:before="120" w:after="60"/>
        <w:jc w:val="both"/>
        <w:rPr>
          <w:b/>
          <w:color w:val="000000"/>
          <w:szCs w:val="24"/>
        </w:rPr>
      </w:pPr>
      <w:r w:rsidRPr="007E4E00">
        <w:rPr>
          <w:b/>
          <w:color w:val="000000"/>
          <w:szCs w:val="24"/>
        </w:rPr>
        <w:t>7</w:t>
      </w:r>
      <w:r w:rsidR="0019615D" w:rsidRPr="007E4E00">
        <w:rPr>
          <w:b/>
          <w:color w:val="000000"/>
          <w:szCs w:val="24"/>
        </w:rPr>
        <w:t xml:space="preserve">. Đánh giá </w:t>
      </w:r>
      <w:r w:rsidR="00BB2F0C" w:rsidRPr="007E4E00">
        <w:rPr>
          <w:b/>
          <w:color w:val="000000"/>
          <w:szCs w:val="24"/>
        </w:rPr>
        <w:t>kết quả</w:t>
      </w:r>
      <w:r w:rsidR="0019615D" w:rsidRPr="007E4E00">
        <w:rPr>
          <w:b/>
          <w:color w:val="000000"/>
          <w:szCs w:val="24"/>
        </w:rPr>
        <w:t xml:space="preserve"> học</w:t>
      </w:r>
      <w:r w:rsidR="00BB2F0C" w:rsidRPr="007E4E00">
        <w:rPr>
          <w:b/>
          <w:color w:val="000000"/>
          <w:szCs w:val="24"/>
        </w:rPr>
        <w:t xml:space="preserve"> tập</w:t>
      </w:r>
      <w:r w:rsidR="0004235D" w:rsidRPr="007E4E00">
        <w:rPr>
          <w:b/>
          <w:color w:val="000000"/>
          <w:szCs w:val="24"/>
        </w:rPr>
        <w:t>:</w:t>
      </w:r>
      <w:r w:rsidRPr="007E4E00">
        <w:rPr>
          <w:b/>
          <w:color w:val="000000"/>
          <w:szCs w:val="24"/>
        </w:rPr>
        <w:tab/>
      </w:r>
      <w:r w:rsidRPr="007E4E00">
        <w:rPr>
          <w:b/>
          <w:color w:val="000000"/>
          <w:szCs w:val="24"/>
        </w:rPr>
        <w:tab/>
      </w:r>
    </w:p>
    <w:tbl>
      <w:tblPr>
        <w:tblW w:w="9579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"/>
        <w:gridCol w:w="4856"/>
        <w:gridCol w:w="2112"/>
        <w:gridCol w:w="1960"/>
      </w:tblGrid>
      <w:tr w:rsidR="00A32DAA" w:rsidRPr="007E4E00" w14:paraId="109CCD03" w14:textId="77777777">
        <w:tc>
          <w:tcPr>
            <w:tcW w:w="651" w:type="dxa"/>
            <w:shd w:val="clear" w:color="auto" w:fill="auto"/>
          </w:tcPr>
          <w:p w14:paraId="0DA40937" w14:textId="77777777" w:rsidR="00A32DAA" w:rsidRPr="007E4E00" w:rsidRDefault="00926676" w:rsidP="0004027C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STT</w:t>
            </w:r>
          </w:p>
        </w:tc>
        <w:tc>
          <w:tcPr>
            <w:tcW w:w="4856" w:type="dxa"/>
            <w:shd w:val="clear" w:color="auto" w:fill="auto"/>
          </w:tcPr>
          <w:p w14:paraId="690239D3" w14:textId="77777777" w:rsidR="00A32DAA" w:rsidRPr="007E4E00" w:rsidRDefault="00C93B2F" w:rsidP="0004027C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Hình thức</w:t>
            </w:r>
            <w:r w:rsidR="00A32DAA" w:rsidRPr="007E4E00">
              <w:rPr>
                <w:i/>
                <w:color w:val="000000"/>
                <w:szCs w:val="24"/>
              </w:rPr>
              <w:t xml:space="preserve"> đánh giá</w:t>
            </w:r>
          </w:p>
        </w:tc>
        <w:tc>
          <w:tcPr>
            <w:tcW w:w="2112" w:type="dxa"/>
            <w:shd w:val="clear" w:color="auto" w:fill="auto"/>
          </w:tcPr>
          <w:p w14:paraId="1571525C" w14:textId="77777777" w:rsidR="00A32DAA" w:rsidRPr="007E4E00" w:rsidRDefault="00A32DAA" w:rsidP="0004027C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Nhằm đạt KQHT</w:t>
            </w:r>
          </w:p>
        </w:tc>
        <w:tc>
          <w:tcPr>
            <w:tcW w:w="1960" w:type="dxa"/>
            <w:shd w:val="clear" w:color="auto" w:fill="auto"/>
          </w:tcPr>
          <w:p w14:paraId="37714CD1" w14:textId="77777777" w:rsidR="00A32DAA" w:rsidRPr="007E4E00" w:rsidRDefault="00A32DAA" w:rsidP="0004027C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7E4E00">
              <w:rPr>
                <w:i/>
                <w:color w:val="000000"/>
                <w:szCs w:val="24"/>
              </w:rPr>
              <w:t>Trọng số (%)</w:t>
            </w:r>
          </w:p>
        </w:tc>
      </w:tr>
      <w:tr w:rsidR="00A32DAA" w:rsidRPr="007E4E00" w14:paraId="386320E9" w14:textId="77777777">
        <w:tc>
          <w:tcPr>
            <w:tcW w:w="651" w:type="dxa"/>
            <w:shd w:val="clear" w:color="auto" w:fill="auto"/>
          </w:tcPr>
          <w:p w14:paraId="6A71B2D2" w14:textId="77777777" w:rsidR="00A32DAA" w:rsidRPr="007E4E00" w:rsidRDefault="00A32DAA" w:rsidP="0004027C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1</w:t>
            </w:r>
          </w:p>
        </w:tc>
        <w:tc>
          <w:tcPr>
            <w:tcW w:w="4856" w:type="dxa"/>
            <w:shd w:val="clear" w:color="auto" w:fill="auto"/>
          </w:tcPr>
          <w:p w14:paraId="26E60E1D" w14:textId="14B69436" w:rsidR="00A32DAA" w:rsidRPr="007E4E00" w:rsidRDefault="002267B1" w:rsidP="0004027C">
            <w:pPr>
              <w:spacing w:before="6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huyết trình báo cáo nhóm</w:t>
            </w:r>
          </w:p>
        </w:tc>
        <w:tc>
          <w:tcPr>
            <w:tcW w:w="2112" w:type="dxa"/>
            <w:shd w:val="clear" w:color="auto" w:fill="auto"/>
          </w:tcPr>
          <w:p w14:paraId="62B8309F" w14:textId="0CF13600" w:rsidR="00A32DAA" w:rsidRPr="007E4E00" w:rsidRDefault="00156222" w:rsidP="0004027C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a,</w:t>
            </w:r>
            <w:r w:rsidR="004338A1" w:rsidRPr="007E4E00">
              <w:rPr>
                <w:color w:val="000000"/>
                <w:szCs w:val="24"/>
              </w:rPr>
              <w:t>b,c,</w:t>
            </w:r>
            <w:r w:rsidR="002267B1">
              <w:rPr>
                <w:color w:val="000000"/>
                <w:szCs w:val="24"/>
              </w:rPr>
              <w:t>d</w:t>
            </w:r>
          </w:p>
        </w:tc>
        <w:tc>
          <w:tcPr>
            <w:tcW w:w="1960" w:type="dxa"/>
            <w:shd w:val="clear" w:color="auto" w:fill="auto"/>
          </w:tcPr>
          <w:p w14:paraId="4F2E258B" w14:textId="77777777" w:rsidR="00A32DAA" w:rsidRPr="007E4E00" w:rsidRDefault="004338A1" w:rsidP="0004027C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2</w:t>
            </w:r>
            <w:r w:rsidR="00623258" w:rsidRPr="007E4E00">
              <w:rPr>
                <w:color w:val="000000"/>
                <w:szCs w:val="24"/>
              </w:rPr>
              <w:t>0</w:t>
            </w:r>
          </w:p>
        </w:tc>
      </w:tr>
      <w:tr w:rsidR="00C5781D" w:rsidRPr="007E4E00" w14:paraId="6EFA9CA8" w14:textId="77777777">
        <w:tc>
          <w:tcPr>
            <w:tcW w:w="651" w:type="dxa"/>
            <w:shd w:val="clear" w:color="auto" w:fill="auto"/>
          </w:tcPr>
          <w:p w14:paraId="4DF25533" w14:textId="77777777" w:rsidR="00C5781D" w:rsidRPr="007E4E00" w:rsidRDefault="00C5781D" w:rsidP="00C5781D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2</w:t>
            </w:r>
          </w:p>
        </w:tc>
        <w:tc>
          <w:tcPr>
            <w:tcW w:w="4856" w:type="dxa"/>
            <w:shd w:val="clear" w:color="auto" w:fill="auto"/>
          </w:tcPr>
          <w:p w14:paraId="64BB5519" w14:textId="34B676D3" w:rsidR="00C5781D" w:rsidRPr="007E4E00" w:rsidRDefault="00527CA9" w:rsidP="00C5781D">
            <w:pPr>
              <w:spacing w:before="6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Kiểm tra cuối kì</w:t>
            </w:r>
          </w:p>
        </w:tc>
        <w:tc>
          <w:tcPr>
            <w:tcW w:w="2112" w:type="dxa"/>
            <w:shd w:val="clear" w:color="auto" w:fill="auto"/>
          </w:tcPr>
          <w:p w14:paraId="01BC9C8B" w14:textId="76ADE322" w:rsidR="00C5781D" w:rsidRPr="007E4E00" w:rsidRDefault="00C5781D" w:rsidP="00C5781D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a,b,c,</w:t>
            </w:r>
            <w:r>
              <w:rPr>
                <w:color w:val="000000"/>
                <w:szCs w:val="24"/>
              </w:rPr>
              <w:t>d</w:t>
            </w:r>
          </w:p>
        </w:tc>
        <w:tc>
          <w:tcPr>
            <w:tcW w:w="1960" w:type="dxa"/>
            <w:shd w:val="clear" w:color="auto" w:fill="auto"/>
          </w:tcPr>
          <w:p w14:paraId="3BCE28A9" w14:textId="77777777" w:rsidR="00C5781D" w:rsidRPr="007E4E00" w:rsidRDefault="00C5781D" w:rsidP="00C5781D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20</w:t>
            </w:r>
          </w:p>
        </w:tc>
      </w:tr>
      <w:tr w:rsidR="009A4042" w:rsidRPr="007E4E00" w14:paraId="567EAAB9" w14:textId="77777777">
        <w:tc>
          <w:tcPr>
            <w:tcW w:w="651" w:type="dxa"/>
            <w:shd w:val="clear" w:color="auto" w:fill="auto"/>
          </w:tcPr>
          <w:p w14:paraId="1F58D1E5" w14:textId="77777777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3</w:t>
            </w:r>
          </w:p>
        </w:tc>
        <w:tc>
          <w:tcPr>
            <w:tcW w:w="4856" w:type="dxa"/>
            <w:shd w:val="clear" w:color="auto" w:fill="auto"/>
          </w:tcPr>
          <w:p w14:paraId="2D78F138" w14:textId="77777777" w:rsidR="009A4042" w:rsidRPr="007E4E00" w:rsidRDefault="009A4042" w:rsidP="009A4042">
            <w:pPr>
              <w:spacing w:before="60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Chuyên cần, thái độ học tập</w:t>
            </w:r>
          </w:p>
        </w:tc>
        <w:tc>
          <w:tcPr>
            <w:tcW w:w="2112" w:type="dxa"/>
            <w:shd w:val="clear" w:color="auto" w:fill="auto"/>
          </w:tcPr>
          <w:p w14:paraId="13CABF92" w14:textId="20735E99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a,b,c,</w:t>
            </w:r>
            <w:r>
              <w:rPr>
                <w:color w:val="000000"/>
                <w:szCs w:val="24"/>
              </w:rPr>
              <w:t>d</w:t>
            </w:r>
          </w:p>
        </w:tc>
        <w:tc>
          <w:tcPr>
            <w:tcW w:w="1960" w:type="dxa"/>
            <w:shd w:val="clear" w:color="auto" w:fill="auto"/>
          </w:tcPr>
          <w:p w14:paraId="64240FCA" w14:textId="77777777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10</w:t>
            </w:r>
          </w:p>
        </w:tc>
      </w:tr>
      <w:tr w:rsidR="009A4042" w:rsidRPr="007E4E00" w14:paraId="3A48A62E" w14:textId="77777777">
        <w:tc>
          <w:tcPr>
            <w:tcW w:w="651" w:type="dxa"/>
            <w:shd w:val="clear" w:color="auto" w:fill="auto"/>
          </w:tcPr>
          <w:p w14:paraId="54685C17" w14:textId="77777777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4</w:t>
            </w:r>
          </w:p>
        </w:tc>
        <w:tc>
          <w:tcPr>
            <w:tcW w:w="4856" w:type="dxa"/>
            <w:shd w:val="clear" w:color="auto" w:fill="auto"/>
          </w:tcPr>
          <w:p w14:paraId="42A1B2E0" w14:textId="77777777" w:rsidR="009A4042" w:rsidRPr="007E4E00" w:rsidRDefault="009A4042" w:rsidP="009A4042">
            <w:pPr>
              <w:spacing w:before="60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 xml:space="preserve">Thi kết thúc học phần </w:t>
            </w:r>
          </w:p>
        </w:tc>
        <w:tc>
          <w:tcPr>
            <w:tcW w:w="2112" w:type="dxa"/>
            <w:shd w:val="clear" w:color="auto" w:fill="auto"/>
          </w:tcPr>
          <w:p w14:paraId="50581104" w14:textId="6B453F8D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a, b, c, d</w:t>
            </w:r>
          </w:p>
        </w:tc>
        <w:tc>
          <w:tcPr>
            <w:tcW w:w="1960" w:type="dxa"/>
            <w:shd w:val="clear" w:color="auto" w:fill="auto"/>
          </w:tcPr>
          <w:p w14:paraId="5D91B7E5" w14:textId="77777777" w:rsidR="009A4042" w:rsidRPr="007E4E00" w:rsidRDefault="009A4042" w:rsidP="009A4042">
            <w:pPr>
              <w:spacing w:before="60"/>
              <w:jc w:val="center"/>
              <w:rPr>
                <w:color w:val="000000"/>
                <w:szCs w:val="24"/>
              </w:rPr>
            </w:pPr>
            <w:r w:rsidRPr="007E4E00">
              <w:rPr>
                <w:color w:val="000000"/>
                <w:szCs w:val="24"/>
              </w:rPr>
              <w:t>50</w:t>
            </w:r>
          </w:p>
        </w:tc>
      </w:tr>
    </w:tbl>
    <w:p w14:paraId="101C1253" w14:textId="77777777" w:rsidR="00D11B18" w:rsidRPr="007E4E00" w:rsidRDefault="00D11B18" w:rsidP="00D11B18">
      <w:pPr>
        <w:tabs>
          <w:tab w:val="center" w:pos="1985"/>
          <w:tab w:val="center" w:pos="7088"/>
        </w:tabs>
        <w:jc w:val="both"/>
        <w:rPr>
          <w:b/>
          <w:color w:val="000000"/>
          <w:szCs w:val="22"/>
        </w:rPr>
      </w:pPr>
      <w:r w:rsidRPr="007E4E00">
        <w:rPr>
          <w:b/>
          <w:color w:val="000000"/>
          <w:szCs w:val="22"/>
        </w:rPr>
        <w:tab/>
      </w:r>
      <w:r w:rsidRPr="007E4E00">
        <w:rPr>
          <w:b/>
          <w:color w:val="000000"/>
          <w:szCs w:val="22"/>
        </w:rPr>
        <w:tab/>
      </w:r>
    </w:p>
    <w:p w14:paraId="1FF7A4F0" w14:textId="77777777" w:rsidR="00D11B18" w:rsidRPr="007E4E00" w:rsidRDefault="00D11B18" w:rsidP="00D11B18">
      <w:pPr>
        <w:tabs>
          <w:tab w:val="center" w:pos="1985"/>
          <w:tab w:val="center" w:pos="7088"/>
        </w:tabs>
        <w:jc w:val="both"/>
        <w:rPr>
          <w:b/>
          <w:color w:val="000000"/>
          <w:szCs w:val="22"/>
        </w:rPr>
      </w:pPr>
      <w:r w:rsidRPr="007E4E00">
        <w:rPr>
          <w:b/>
          <w:color w:val="000000"/>
          <w:szCs w:val="22"/>
        </w:rPr>
        <w:tab/>
      </w:r>
      <w:r w:rsidRPr="007E4E00">
        <w:rPr>
          <w:b/>
          <w:color w:val="000000"/>
          <w:szCs w:val="22"/>
        </w:rPr>
        <w:tab/>
        <w:t>NHÓM GIẢNG VIÊN BIÊN SOẠN</w:t>
      </w:r>
    </w:p>
    <w:p w14:paraId="7A7F5A29" w14:textId="77777777" w:rsidR="00D11B18" w:rsidRPr="007E4E00" w:rsidRDefault="00D11B18" w:rsidP="00D11B18">
      <w:pPr>
        <w:tabs>
          <w:tab w:val="center" w:pos="1985"/>
          <w:tab w:val="center" w:pos="7088"/>
        </w:tabs>
        <w:jc w:val="both"/>
        <w:rPr>
          <w:b/>
          <w:color w:val="000000"/>
          <w:szCs w:val="22"/>
        </w:rPr>
      </w:pPr>
      <w:r w:rsidRPr="007E4E00">
        <w:rPr>
          <w:i/>
          <w:color w:val="000000"/>
          <w:szCs w:val="24"/>
        </w:rPr>
        <w:tab/>
      </w:r>
      <w:r w:rsidRPr="007E4E00">
        <w:rPr>
          <w:i/>
          <w:color w:val="000000"/>
          <w:szCs w:val="24"/>
        </w:rPr>
        <w:tab/>
        <w:t>(Ký và ghi họ tên)</w:t>
      </w:r>
    </w:p>
    <w:p w14:paraId="02B2C1F9" w14:textId="77777777" w:rsidR="00D11B18" w:rsidRPr="007E4E00" w:rsidRDefault="00D11B18" w:rsidP="0009564C">
      <w:pPr>
        <w:tabs>
          <w:tab w:val="center" w:pos="1985"/>
          <w:tab w:val="center" w:pos="7088"/>
        </w:tabs>
        <w:spacing w:before="360"/>
        <w:jc w:val="both"/>
        <w:rPr>
          <w:b/>
          <w:color w:val="000000"/>
          <w:szCs w:val="22"/>
        </w:rPr>
      </w:pPr>
    </w:p>
    <w:p w14:paraId="1EC8104D" w14:textId="77777777" w:rsidR="00D11B18" w:rsidRPr="00557F9C" w:rsidRDefault="00E64E3C" w:rsidP="0009564C">
      <w:pPr>
        <w:tabs>
          <w:tab w:val="center" w:pos="1985"/>
          <w:tab w:val="center" w:pos="7088"/>
        </w:tabs>
        <w:spacing w:before="360"/>
        <w:jc w:val="both"/>
        <w:rPr>
          <w:bCs/>
          <w:color w:val="000000"/>
          <w:szCs w:val="22"/>
        </w:rPr>
      </w:pPr>
      <w:r w:rsidRPr="00557F9C">
        <w:rPr>
          <w:bCs/>
          <w:color w:val="000000"/>
          <w:szCs w:val="22"/>
        </w:rPr>
        <w:tab/>
      </w:r>
      <w:r w:rsidRPr="00557F9C">
        <w:rPr>
          <w:bCs/>
          <w:color w:val="000000"/>
          <w:szCs w:val="22"/>
        </w:rPr>
        <w:tab/>
        <w:t>Đặng Quốc Mỹ</w:t>
      </w:r>
    </w:p>
    <w:p w14:paraId="7C261F35" w14:textId="77777777" w:rsidR="004471D4" w:rsidRPr="007E4E00" w:rsidRDefault="00D11B18" w:rsidP="0009564C">
      <w:pPr>
        <w:tabs>
          <w:tab w:val="center" w:pos="1985"/>
          <w:tab w:val="center" w:pos="7088"/>
        </w:tabs>
        <w:spacing w:before="360"/>
        <w:jc w:val="both"/>
        <w:rPr>
          <w:i/>
          <w:color w:val="000000"/>
          <w:szCs w:val="24"/>
        </w:rPr>
      </w:pPr>
      <w:r w:rsidRPr="007E4E00">
        <w:rPr>
          <w:b/>
          <w:color w:val="000000"/>
          <w:szCs w:val="22"/>
        </w:rPr>
        <w:tab/>
      </w:r>
      <w:r w:rsidR="004471D4" w:rsidRPr="007E4E00">
        <w:rPr>
          <w:b/>
          <w:color w:val="000000"/>
          <w:szCs w:val="22"/>
        </w:rPr>
        <w:t>TRƯỞNG KHOA</w:t>
      </w:r>
      <w:r w:rsidR="009021EB" w:rsidRPr="007E4E00">
        <w:rPr>
          <w:b/>
          <w:color w:val="000000"/>
          <w:szCs w:val="22"/>
        </w:rPr>
        <w:t>/</w:t>
      </w:r>
      <w:r w:rsidR="004471D4" w:rsidRPr="007E4E00">
        <w:rPr>
          <w:b/>
          <w:color w:val="000000"/>
          <w:szCs w:val="22"/>
        </w:rPr>
        <w:t>VIỆN</w:t>
      </w:r>
      <w:r w:rsidR="004471D4" w:rsidRPr="007E4E00">
        <w:rPr>
          <w:b/>
          <w:color w:val="000000"/>
          <w:szCs w:val="22"/>
        </w:rPr>
        <w:tab/>
        <w:t>TRƯỞNG BỘ MÔN</w:t>
      </w:r>
      <w:r w:rsidR="004471D4" w:rsidRPr="007E4E00">
        <w:rPr>
          <w:b/>
          <w:color w:val="000000"/>
          <w:szCs w:val="22"/>
        </w:rPr>
        <w:br/>
      </w:r>
      <w:r w:rsidR="004471D4" w:rsidRPr="007E4E00">
        <w:rPr>
          <w:b/>
          <w:color w:val="000000"/>
          <w:szCs w:val="22"/>
        </w:rPr>
        <w:tab/>
      </w:r>
      <w:r w:rsidR="004471D4" w:rsidRPr="007E4E00">
        <w:rPr>
          <w:i/>
          <w:color w:val="000000"/>
          <w:szCs w:val="24"/>
        </w:rPr>
        <w:t>(Ký và ghi họ tên)</w:t>
      </w:r>
      <w:r w:rsidR="004471D4" w:rsidRPr="007E4E00">
        <w:rPr>
          <w:i/>
          <w:color w:val="000000"/>
          <w:szCs w:val="24"/>
        </w:rPr>
        <w:tab/>
        <w:t>(Ký và ghi họ tên)</w:t>
      </w:r>
      <w:r w:rsidR="004471D4" w:rsidRPr="007E4E00">
        <w:rPr>
          <w:i/>
          <w:color w:val="000000"/>
          <w:szCs w:val="24"/>
        </w:rPr>
        <w:tab/>
      </w:r>
    </w:p>
    <w:p w14:paraId="5D881ECD" w14:textId="77777777" w:rsidR="00651272" w:rsidRPr="007E4E00" w:rsidRDefault="00651272" w:rsidP="00651272">
      <w:pPr>
        <w:tabs>
          <w:tab w:val="center" w:pos="1985"/>
          <w:tab w:val="center" w:pos="7088"/>
        </w:tabs>
        <w:jc w:val="both"/>
        <w:rPr>
          <w:i/>
          <w:color w:val="000000"/>
        </w:rPr>
      </w:pPr>
    </w:p>
    <w:p w14:paraId="4A1283B3" w14:textId="77777777" w:rsidR="00651272" w:rsidRPr="007E4E00" w:rsidRDefault="00651272" w:rsidP="00651272">
      <w:pPr>
        <w:tabs>
          <w:tab w:val="center" w:pos="1985"/>
          <w:tab w:val="center" w:pos="7088"/>
        </w:tabs>
        <w:jc w:val="both"/>
        <w:rPr>
          <w:i/>
          <w:color w:val="000000"/>
        </w:rPr>
      </w:pPr>
    </w:p>
    <w:p w14:paraId="43535314" w14:textId="77777777" w:rsidR="00651272" w:rsidRPr="007E4E00" w:rsidRDefault="00651272" w:rsidP="00651272">
      <w:pPr>
        <w:tabs>
          <w:tab w:val="center" w:pos="1985"/>
          <w:tab w:val="center" w:pos="7088"/>
        </w:tabs>
        <w:jc w:val="both"/>
        <w:rPr>
          <w:i/>
          <w:color w:val="000000"/>
        </w:rPr>
      </w:pPr>
    </w:p>
    <w:p w14:paraId="6EA6F311" w14:textId="77777777" w:rsidR="00651272" w:rsidRPr="007E4E00" w:rsidRDefault="00651272" w:rsidP="00651272">
      <w:pPr>
        <w:tabs>
          <w:tab w:val="center" w:pos="1985"/>
          <w:tab w:val="center" w:pos="7088"/>
        </w:tabs>
        <w:jc w:val="both"/>
        <w:rPr>
          <w:i/>
          <w:color w:val="000000"/>
        </w:rPr>
      </w:pPr>
    </w:p>
    <w:p w14:paraId="15C7B3FC" w14:textId="77777777" w:rsidR="001752E5" w:rsidRPr="007E4E00" w:rsidRDefault="00651272" w:rsidP="00770331">
      <w:pPr>
        <w:tabs>
          <w:tab w:val="center" w:pos="1985"/>
          <w:tab w:val="center" w:pos="7088"/>
        </w:tabs>
        <w:jc w:val="both"/>
        <w:rPr>
          <w:i/>
          <w:color w:val="000000"/>
        </w:rPr>
      </w:pPr>
      <w:r w:rsidRPr="007E4E00">
        <w:rPr>
          <w:i/>
          <w:color w:val="000000"/>
        </w:rPr>
        <w:tab/>
      </w:r>
      <w:r w:rsidRPr="007E4E00">
        <w:rPr>
          <w:i/>
          <w:color w:val="000000"/>
        </w:rPr>
        <w:tab/>
      </w:r>
    </w:p>
    <w:p w14:paraId="29509819" w14:textId="77777777" w:rsidR="004471D4" w:rsidRPr="007E4E00" w:rsidRDefault="004471D4" w:rsidP="004471D4">
      <w:pPr>
        <w:spacing w:before="120"/>
        <w:ind w:left="360"/>
        <w:jc w:val="both"/>
        <w:rPr>
          <w:color w:val="0000FF"/>
          <w:szCs w:val="24"/>
        </w:rPr>
      </w:pPr>
    </w:p>
    <w:sectPr w:rsidR="004471D4" w:rsidRPr="007E4E00" w:rsidSect="002772CC">
      <w:footerReference w:type="even" r:id="rId7"/>
      <w:footerReference w:type="default" r:id="rId8"/>
      <w:pgSz w:w="11907" w:h="16840" w:code="9"/>
      <w:pgMar w:top="1134" w:right="1134" w:bottom="1134" w:left="1418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56289" w14:textId="77777777" w:rsidR="0051012E" w:rsidRDefault="0051012E">
      <w:r>
        <w:separator/>
      </w:r>
    </w:p>
  </w:endnote>
  <w:endnote w:type="continuationSeparator" w:id="0">
    <w:p w14:paraId="2D9D072A" w14:textId="77777777" w:rsidR="0051012E" w:rsidRDefault="00510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B630D" w14:textId="77777777" w:rsidR="00F42D5D" w:rsidRDefault="00F42D5D" w:rsidP="00B17F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A3AB96" w14:textId="77777777" w:rsidR="00F42D5D" w:rsidRDefault="00F42D5D" w:rsidP="005A732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60BEC" w14:textId="77777777" w:rsidR="00F42D5D" w:rsidRDefault="00F42D5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62F07">
      <w:rPr>
        <w:noProof/>
      </w:rPr>
      <w:t>3</w:t>
    </w:r>
    <w:r>
      <w:rPr>
        <w:noProof/>
      </w:rPr>
      <w:fldChar w:fldCharType="end"/>
    </w:r>
  </w:p>
  <w:p w14:paraId="2B744C87" w14:textId="77777777" w:rsidR="00F42D5D" w:rsidRDefault="00F42D5D" w:rsidP="005A732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97A66" w14:textId="77777777" w:rsidR="0051012E" w:rsidRDefault="0051012E">
      <w:r>
        <w:separator/>
      </w:r>
    </w:p>
  </w:footnote>
  <w:footnote w:type="continuationSeparator" w:id="0">
    <w:p w14:paraId="04DD91B0" w14:textId="77777777" w:rsidR="0051012E" w:rsidRDefault="00510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9DAB7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57E8B"/>
    <w:multiLevelType w:val="hybridMultilevel"/>
    <w:tmpl w:val="EAF43CF8"/>
    <w:lvl w:ilvl="0" w:tplc="ADF8ACF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" w15:restartNumberingAfterBreak="0">
    <w:nsid w:val="03D24704"/>
    <w:multiLevelType w:val="hybridMultilevel"/>
    <w:tmpl w:val="8AF8B40C"/>
    <w:lvl w:ilvl="0" w:tplc="C3029E7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C4AA9"/>
    <w:multiLevelType w:val="hybridMultilevel"/>
    <w:tmpl w:val="C6869B86"/>
    <w:lvl w:ilvl="0" w:tplc="C3029E7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7FB4"/>
    <w:multiLevelType w:val="hybridMultilevel"/>
    <w:tmpl w:val="35044C58"/>
    <w:lvl w:ilvl="0" w:tplc="5540FE1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F16FD1"/>
    <w:multiLevelType w:val="hybridMultilevel"/>
    <w:tmpl w:val="188AA3D0"/>
    <w:lvl w:ilvl="0" w:tplc="BBD2FEA2">
      <w:start w:val="2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6" w15:restartNumberingAfterBreak="0">
    <w:nsid w:val="1A990C30"/>
    <w:multiLevelType w:val="hybridMultilevel"/>
    <w:tmpl w:val="6D5E4C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782F71"/>
    <w:multiLevelType w:val="hybridMultilevel"/>
    <w:tmpl w:val="F68AADC0"/>
    <w:lvl w:ilvl="0" w:tplc="B388DA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736D47"/>
    <w:multiLevelType w:val="hybridMultilevel"/>
    <w:tmpl w:val="9E2A26D2"/>
    <w:lvl w:ilvl="0" w:tplc="B740906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BD54E54"/>
    <w:multiLevelType w:val="hybridMultilevel"/>
    <w:tmpl w:val="3656104C"/>
    <w:lvl w:ilvl="0" w:tplc="258AA24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D7A46"/>
    <w:multiLevelType w:val="hybridMultilevel"/>
    <w:tmpl w:val="AF447854"/>
    <w:lvl w:ilvl="0" w:tplc="064CE4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871600"/>
    <w:multiLevelType w:val="hybridMultilevel"/>
    <w:tmpl w:val="020AA3F6"/>
    <w:lvl w:ilvl="0" w:tplc="6F082438">
      <w:start w:val="8"/>
      <w:numFmt w:val="bullet"/>
      <w:lvlText w:val="-"/>
      <w:lvlJc w:val="left"/>
      <w:pPr>
        <w:tabs>
          <w:tab w:val="num" w:pos="701"/>
        </w:tabs>
        <w:ind w:left="70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21"/>
        </w:tabs>
        <w:ind w:left="1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41"/>
        </w:tabs>
        <w:ind w:left="2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61"/>
        </w:tabs>
        <w:ind w:left="2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81"/>
        </w:tabs>
        <w:ind w:left="3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01"/>
        </w:tabs>
        <w:ind w:left="4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21"/>
        </w:tabs>
        <w:ind w:left="5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41"/>
        </w:tabs>
        <w:ind w:left="5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61"/>
        </w:tabs>
        <w:ind w:left="6461" w:hanging="360"/>
      </w:pPr>
      <w:rPr>
        <w:rFonts w:ascii="Wingdings" w:hAnsi="Wingdings" w:hint="default"/>
      </w:rPr>
    </w:lvl>
  </w:abstractNum>
  <w:abstractNum w:abstractNumId="12" w15:restartNumberingAfterBreak="0">
    <w:nsid w:val="3A9A52B8"/>
    <w:multiLevelType w:val="hybridMultilevel"/>
    <w:tmpl w:val="47CA94BA"/>
    <w:lvl w:ilvl="0" w:tplc="6F8E2288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B17D89"/>
    <w:multiLevelType w:val="hybridMultilevel"/>
    <w:tmpl w:val="ABC8BED6"/>
    <w:lvl w:ilvl="0" w:tplc="CA2E03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2AD6CF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18EFB7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9E24672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98CEA14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F8CA05A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5AE3D1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259E609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9746F5E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4" w15:restartNumberingAfterBreak="0">
    <w:nsid w:val="4DB72629"/>
    <w:multiLevelType w:val="hybridMultilevel"/>
    <w:tmpl w:val="0B6687C0"/>
    <w:lvl w:ilvl="0" w:tplc="FE3E3AAA">
      <w:start w:val="1"/>
      <w:numFmt w:val="lowerLetter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5" w15:restartNumberingAfterBreak="0">
    <w:nsid w:val="51C81C5A"/>
    <w:multiLevelType w:val="hybridMultilevel"/>
    <w:tmpl w:val="CA7468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D35028"/>
    <w:multiLevelType w:val="hybridMultilevel"/>
    <w:tmpl w:val="E2EE65EE"/>
    <w:lvl w:ilvl="0" w:tplc="CF548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F21E18C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1B48E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B908012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7D9C3F9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65D2A31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44D4F98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3F4465D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D0E20E3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7" w15:restartNumberingAfterBreak="0">
    <w:nsid w:val="560D75B4"/>
    <w:multiLevelType w:val="hybridMultilevel"/>
    <w:tmpl w:val="9A007418"/>
    <w:lvl w:ilvl="0" w:tplc="8844030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0D63A3E"/>
    <w:multiLevelType w:val="hybridMultilevel"/>
    <w:tmpl w:val="28D4A84E"/>
    <w:lvl w:ilvl="0" w:tplc="3B5E09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74F666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B1D49D3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DA2E996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729C6E8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68F0322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A8845A2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BB459C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D3A26CE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9" w15:restartNumberingAfterBreak="0">
    <w:nsid w:val="63B3285E"/>
    <w:multiLevelType w:val="hybridMultilevel"/>
    <w:tmpl w:val="C428CA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8DC085D"/>
    <w:multiLevelType w:val="hybridMultilevel"/>
    <w:tmpl w:val="CBB68ED6"/>
    <w:lvl w:ilvl="0" w:tplc="79E2612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2B140F"/>
    <w:multiLevelType w:val="hybridMultilevel"/>
    <w:tmpl w:val="EAFEC356"/>
    <w:lvl w:ilvl="0" w:tplc="3788AD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DB24CA"/>
    <w:multiLevelType w:val="hybridMultilevel"/>
    <w:tmpl w:val="31922CA4"/>
    <w:lvl w:ilvl="0" w:tplc="0CA47566">
      <w:start w:val="1"/>
      <w:numFmt w:val="lowerLetter"/>
      <w:suff w:val="space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8F94BF6"/>
    <w:multiLevelType w:val="hybridMultilevel"/>
    <w:tmpl w:val="6556137C"/>
    <w:lvl w:ilvl="0" w:tplc="AC885154">
      <w:start w:val="2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4" w15:restartNumberingAfterBreak="0">
    <w:nsid w:val="791B4CFB"/>
    <w:multiLevelType w:val="hybridMultilevel"/>
    <w:tmpl w:val="3E781334"/>
    <w:lvl w:ilvl="0" w:tplc="DECEFEB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5"/>
  </w:num>
  <w:num w:numId="2">
    <w:abstractNumId w:val="12"/>
  </w:num>
  <w:num w:numId="3">
    <w:abstractNumId w:val="21"/>
  </w:num>
  <w:num w:numId="4">
    <w:abstractNumId w:val="8"/>
  </w:num>
  <w:num w:numId="5">
    <w:abstractNumId w:val="20"/>
  </w:num>
  <w:num w:numId="6">
    <w:abstractNumId w:val="24"/>
  </w:num>
  <w:num w:numId="7">
    <w:abstractNumId w:val="11"/>
  </w:num>
  <w:num w:numId="8">
    <w:abstractNumId w:val="4"/>
  </w:num>
  <w:num w:numId="9">
    <w:abstractNumId w:val="17"/>
  </w:num>
  <w:num w:numId="10">
    <w:abstractNumId w:val="5"/>
  </w:num>
  <w:num w:numId="11">
    <w:abstractNumId w:val="23"/>
  </w:num>
  <w:num w:numId="12">
    <w:abstractNumId w:val="1"/>
  </w:num>
  <w:num w:numId="13">
    <w:abstractNumId w:val="6"/>
  </w:num>
  <w:num w:numId="14">
    <w:abstractNumId w:val="19"/>
  </w:num>
  <w:num w:numId="15">
    <w:abstractNumId w:val="2"/>
  </w:num>
  <w:num w:numId="16">
    <w:abstractNumId w:val="3"/>
  </w:num>
  <w:num w:numId="17">
    <w:abstractNumId w:val="18"/>
  </w:num>
  <w:num w:numId="18">
    <w:abstractNumId w:val="13"/>
  </w:num>
  <w:num w:numId="19">
    <w:abstractNumId w:val="16"/>
  </w:num>
  <w:num w:numId="20">
    <w:abstractNumId w:val="9"/>
  </w:num>
  <w:num w:numId="21">
    <w:abstractNumId w:val="0"/>
  </w:num>
  <w:num w:numId="22">
    <w:abstractNumId w:val="7"/>
  </w:num>
  <w:num w:numId="23">
    <w:abstractNumId w:val="10"/>
  </w:num>
  <w:num w:numId="24">
    <w:abstractNumId w:val="2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31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DU3MDA2MzI0sLBQ0lEKTi0uzszPAykwrAUAtPHOOywAAAA="/>
  </w:docVars>
  <w:rsids>
    <w:rsidRoot w:val="00BF7C59"/>
    <w:rsid w:val="00001091"/>
    <w:rsid w:val="00002DED"/>
    <w:rsid w:val="00003F06"/>
    <w:rsid w:val="0000493E"/>
    <w:rsid w:val="0001180D"/>
    <w:rsid w:val="00012B32"/>
    <w:rsid w:val="00016105"/>
    <w:rsid w:val="00017342"/>
    <w:rsid w:val="0004027C"/>
    <w:rsid w:val="0004235D"/>
    <w:rsid w:val="00045FF5"/>
    <w:rsid w:val="00050F62"/>
    <w:rsid w:val="00053EB9"/>
    <w:rsid w:val="000558A1"/>
    <w:rsid w:val="00057CFA"/>
    <w:rsid w:val="00062028"/>
    <w:rsid w:val="00064D12"/>
    <w:rsid w:val="000668B3"/>
    <w:rsid w:val="00076C25"/>
    <w:rsid w:val="00081EC1"/>
    <w:rsid w:val="00083C23"/>
    <w:rsid w:val="000843E5"/>
    <w:rsid w:val="00087A06"/>
    <w:rsid w:val="0009564C"/>
    <w:rsid w:val="00095DF6"/>
    <w:rsid w:val="000A018E"/>
    <w:rsid w:val="000A0CE8"/>
    <w:rsid w:val="000A1A96"/>
    <w:rsid w:val="000A290F"/>
    <w:rsid w:val="000A505B"/>
    <w:rsid w:val="000B20AA"/>
    <w:rsid w:val="000C172F"/>
    <w:rsid w:val="000C4C9C"/>
    <w:rsid w:val="000C53BC"/>
    <w:rsid w:val="000C77F6"/>
    <w:rsid w:val="000D0563"/>
    <w:rsid w:val="000D2713"/>
    <w:rsid w:val="000E1AD6"/>
    <w:rsid w:val="000E38F1"/>
    <w:rsid w:val="000E5305"/>
    <w:rsid w:val="000F1C3F"/>
    <w:rsid w:val="000F2E0C"/>
    <w:rsid w:val="000F34C0"/>
    <w:rsid w:val="000F6122"/>
    <w:rsid w:val="000F7E6D"/>
    <w:rsid w:val="0010006F"/>
    <w:rsid w:val="00100547"/>
    <w:rsid w:val="0010178A"/>
    <w:rsid w:val="00105905"/>
    <w:rsid w:val="0011254D"/>
    <w:rsid w:val="001149B5"/>
    <w:rsid w:val="00115C69"/>
    <w:rsid w:val="001235A9"/>
    <w:rsid w:val="001239C4"/>
    <w:rsid w:val="00126053"/>
    <w:rsid w:val="0012663D"/>
    <w:rsid w:val="00133C75"/>
    <w:rsid w:val="00134350"/>
    <w:rsid w:val="001353F7"/>
    <w:rsid w:val="001426FF"/>
    <w:rsid w:val="00144938"/>
    <w:rsid w:val="00151991"/>
    <w:rsid w:val="00154625"/>
    <w:rsid w:val="00156222"/>
    <w:rsid w:val="00164E3D"/>
    <w:rsid w:val="00167690"/>
    <w:rsid w:val="00171A13"/>
    <w:rsid w:val="001752E5"/>
    <w:rsid w:val="00180661"/>
    <w:rsid w:val="00181DCD"/>
    <w:rsid w:val="00187C5E"/>
    <w:rsid w:val="0019615D"/>
    <w:rsid w:val="0019677B"/>
    <w:rsid w:val="001A11E2"/>
    <w:rsid w:val="001A54BD"/>
    <w:rsid w:val="001B0133"/>
    <w:rsid w:val="001B0EFF"/>
    <w:rsid w:val="001C057A"/>
    <w:rsid w:val="001C1898"/>
    <w:rsid w:val="001C19D8"/>
    <w:rsid w:val="001C2338"/>
    <w:rsid w:val="001C2938"/>
    <w:rsid w:val="001C305C"/>
    <w:rsid w:val="001C5624"/>
    <w:rsid w:val="001C5C49"/>
    <w:rsid w:val="001C7405"/>
    <w:rsid w:val="001C760A"/>
    <w:rsid w:val="001D05D3"/>
    <w:rsid w:val="001D15D8"/>
    <w:rsid w:val="001E3351"/>
    <w:rsid w:val="001E5FF9"/>
    <w:rsid w:val="001E71D1"/>
    <w:rsid w:val="001F3FB2"/>
    <w:rsid w:val="001F66D2"/>
    <w:rsid w:val="002009F7"/>
    <w:rsid w:val="00202565"/>
    <w:rsid w:val="00203420"/>
    <w:rsid w:val="00204B5F"/>
    <w:rsid w:val="00205031"/>
    <w:rsid w:val="002075CE"/>
    <w:rsid w:val="00211E32"/>
    <w:rsid w:val="002132D8"/>
    <w:rsid w:val="002201BA"/>
    <w:rsid w:val="002229F1"/>
    <w:rsid w:val="002261EB"/>
    <w:rsid w:val="0022659B"/>
    <w:rsid w:val="002267B1"/>
    <w:rsid w:val="002305AA"/>
    <w:rsid w:val="00232596"/>
    <w:rsid w:val="00241C74"/>
    <w:rsid w:val="00242D98"/>
    <w:rsid w:val="00242DB0"/>
    <w:rsid w:val="00244E5D"/>
    <w:rsid w:val="0025042B"/>
    <w:rsid w:val="00257088"/>
    <w:rsid w:val="002575EA"/>
    <w:rsid w:val="00257A71"/>
    <w:rsid w:val="00261716"/>
    <w:rsid w:val="002627BA"/>
    <w:rsid w:val="002655A9"/>
    <w:rsid w:val="0026797E"/>
    <w:rsid w:val="00270285"/>
    <w:rsid w:val="00270D46"/>
    <w:rsid w:val="00271682"/>
    <w:rsid w:val="00272C36"/>
    <w:rsid w:val="002772CC"/>
    <w:rsid w:val="00280816"/>
    <w:rsid w:val="00281EFD"/>
    <w:rsid w:val="002840AF"/>
    <w:rsid w:val="00290A55"/>
    <w:rsid w:val="00292CF9"/>
    <w:rsid w:val="00295111"/>
    <w:rsid w:val="002958BB"/>
    <w:rsid w:val="00296F65"/>
    <w:rsid w:val="002A106D"/>
    <w:rsid w:val="002A1A6C"/>
    <w:rsid w:val="002A5AFD"/>
    <w:rsid w:val="002B360E"/>
    <w:rsid w:val="002B5CB3"/>
    <w:rsid w:val="002B731E"/>
    <w:rsid w:val="002C0EAD"/>
    <w:rsid w:val="002C2FD2"/>
    <w:rsid w:val="002C5ECE"/>
    <w:rsid w:val="002C6353"/>
    <w:rsid w:val="002C6E96"/>
    <w:rsid w:val="002C7586"/>
    <w:rsid w:val="002D1630"/>
    <w:rsid w:val="002D4AC0"/>
    <w:rsid w:val="002D55A0"/>
    <w:rsid w:val="002D64EF"/>
    <w:rsid w:val="002D7243"/>
    <w:rsid w:val="002E3305"/>
    <w:rsid w:val="002F4A2A"/>
    <w:rsid w:val="002F4D1F"/>
    <w:rsid w:val="0030408E"/>
    <w:rsid w:val="0031002E"/>
    <w:rsid w:val="0031217B"/>
    <w:rsid w:val="00312D0E"/>
    <w:rsid w:val="00313BE2"/>
    <w:rsid w:val="003150A2"/>
    <w:rsid w:val="003166A6"/>
    <w:rsid w:val="00321174"/>
    <w:rsid w:val="00323FDF"/>
    <w:rsid w:val="00325282"/>
    <w:rsid w:val="003333ED"/>
    <w:rsid w:val="003429DD"/>
    <w:rsid w:val="003432FF"/>
    <w:rsid w:val="00344CD9"/>
    <w:rsid w:val="0034536B"/>
    <w:rsid w:val="00347265"/>
    <w:rsid w:val="00351F09"/>
    <w:rsid w:val="00352EFE"/>
    <w:rsid w:val="003542F0"/>
    <w:rsid w:val="0035701C"/>
    <w:rsid w:val="0036008E"/>
    <w:rsid w:val="00360DA1"/>
    <w:rsid w:val="00362BF7"/>
    <w:rsid w:val="00363C10"/>
    <w:rsid w:val="0036725B"/>
    <w:rsid w:val="003704F3"/>
    <w:rsid w:val="00370D74"/>
    <w:rsid w:val="00374796"/>
    <w:rsid w:val="00374E61"/>
    <w:rsid w:val="0038126A"/>
    <w:rsid w:val="0038271E"/>
    <w:rsid w:val="003911D9"/>
    <w:rsid w:val="00396623"/>
    <w:rsid w:val="00396787"/>
    <w:rsid w:val="003A008B"/>
    <w:rsid w:val="003A75AA"/>
    <w:rsid w:val="003B125E"/>
    <w:rsid w:val="003B4EEF"/>
    <w:rsid w:val="003C1121"/>
    <w:rsid w:val="003C67B6"/>
    <w:rsid w:val="003C6B53"/>
    <w:rsid w:val="003D4F96"/>
    <w:rsid w:val="003D62BC"/>
    <w:rsid w:val="003D67A7"/>
    <w:rsid w:val="003E2C78"/>
    <w:rsid w:val="003E4F87"/>
    <w:rsid w:val="003F2B91"/>
    <w:rsid w:val="00400441"/>
    <w:rsid w:val="00400A03"/>
    <w:rsid w:val="004034EE"/>
    <w:rsid w:val="004047CC"/>
    <w:rsid w:val="00404E83"/>
    <w:rsid w:val="00406AF4"/>
    <w:rsid w:val="00406B90"/>
    <w:rsid w:val="004073A6"/>
    <w:rsid w:val="00407C84"/>
    <w:rsid w:val="004119B3"/>
    <w:rsid w:val="00413A87"/>
    <w:rsid w:val="004338A1"/>
    <w:rsid w:val="00442890"/>
    <w:rsid w:val="0044520C"/>
    <w:rsid w:val="00445FBC"/>
    <w:rsid w:val="004471D4"/>
    <w:rsid w:val="00450AFB"/>
    <w:rsid w:val="004516C3"/>
    <w:rsid w:val="00451A07"/>
    <w:rsid w:val="00453821"/>
    <w:rsid w:val="00464FF3"/>
    <w:rsid w:val="004669CB"/>
    <w:rsid w:val="00477DC1"/>
    <w:rsid w:val="0048059B"/>
    <w:rsid w:val="0048580A"/>
    <w:rsid w:val="004863FF"/>
    <w:rsid w:val="0048785B"/>
    <w:rsid w:val="00492F0E"/>
    <w:rsid w:val="00497813"/>
    <w:rsid w:val="004A2F98"/>
    <w:rsid w:val="004A3761"/>
    <w:rsid w:val="004A5085"/>
    <w:rsid w:val="004A6917"/>
    <w:rsid w:val="004B057C"/>
    <w:rsid w:val="004B107D"/>
    <w:rsid w:val="004B1BB3"/>
    <w:rsid w:val="004B260A"/>
    <w:rsid w:val="004B6BBE"/>
    <w:rsid w:val="004B6CF8"/>
    <w:rsid w:val="004C0346"/>
    <w:rsid w:val="004C15B8"/>
    <w:rsid w:val="004C65D0"/>
    <w:rsid w:val="004C65F0"/>
    <w:rsid w:val="004D0E4A"/>
    <w:rsid w:val="004D269B"/>
    <w:rsid w:val="004D32BA"/>
    <w:rsid w:val="004D3F9C"/>
    <w:rsid w:val="004D6E33"/>
    <w:rsid w:val="004E210D"/>
    <w:rsid w:val="004E446B"/>
    <w:rsid w:val="004E4A9F"/>
    <w:rsid w:val="004E4F88"/>
    <w:rsid w:val="004E6162"/>
    <w:rsid w:val="004E6226"/>
    <w:rsid w:val="004E7FF7"/>
    <w:rsid w:val="004F3E56"/>
    <w:rsid w:val="00502768"/>
    <w:rsid w:val="0050371D"/>
    <w:rsid w:val="0050484B"/>
    <w:rsid w:val="005048EF"/>
    <w:rsid w:val="0051012E"/>
    <w:rsid w:val="00510EB2"/>
    <w:rsid w:val="00511C29"/>
    <w:rsid w:val="0051312C"/>
    <w:rsid w:val="00522C09"/>
    <w:rsid w:val="00526748"/>
    <w:rsid w:val="00527CA9"/>
    <w:rsid w:val="00531520"/>
    <w:rsid w:val="00533560"/>
    <w:rsid w:val="00533F77"/>
    <w:rsid w:val="005347F4"/>
    <w:rsid w:val="00535821"/>
    <w:rsid w:val="005376FD"/>
    <w:rsid w:val="005378E6"/>
    <w:rsid w:val="00544767"/>
    <w:rsid w:val="00546740"/>
    <w:rsid w:val="00546C97"/>
    <w:rsid w:val="0055554F"/>
    <w:rsid w:val="00556053"/>
    <w:rsid w:val="00557F9C"/>
    <w:rsid w:val="00563ECC"/>
    <w:rsid w:val="00567C79"/>
    <w:rsid w:val="005703C7"/>
    <w:rsid w:val="00572C84"/>
    <w:rsid w:val="00583CAD"/>
    <w:rsid w:val="00590353"/>
    <w:rsid w:val="00591CBD"/>
    <w:rsid w:val="00591F87"/>
    <w:rsid w:val="005950FB"/>
    <w:rsid w:val="005A11AD"/>
    <w:rsid w:val="005A27F6"/>
    <w:rsid w:val="005A2DC0"/>
    <w:rsid w:val="005A7326"/>
    <w:rsid w:val="005A7F4C"/>
    <w:rsid w:val="005B4918"/>
    <w:rsid w:val="005B704D"/>
    <w:rsid w:val="005C0FF3"/>
    <w:rsid w:val="005C140C"/>
    <w:rsid w:val="005C573A"/>
    <w:rsid w:val="005C619E"/>
    <w:rsid w:val="005D52DA"/>
    <w:rsid w:val="005D6D77"/>
    <w:rsid w:val="005D7434"/>
    <w:rsid w:val="005E1FA1"/>
    <w:rsid w:val="005E3D85"/>
    <w:rsid w:val="005E4A73"/>
    <w:rsid w:val="005F108F"/>
    <w:rsid w:val="006010B5"/>
    <w:rsid w:val="006100A6"/>
    <w:rsid w:val="006121CB"/>
    <w:rsid w:val="00621A5B"/>
    <w:rsid w:val="00623258"/>
    <w:rsid w:val="006301F2"/>
    <w:rsid w:val="006309E1"/>
    <w:rsid w:val="0063255A"/>
    <w:rsid w:val="00642592"/>
    <w:rsid w:val="00644153"/>
    <w:rsid w:val="00646A7B"/>
    <w:rsid w:val="00651272"/>
    <w:rsid w:val="00651542"/>
    <w:rsid w:val="00652134"/>
    <w:rsid w:val="00655DBB"/>
    <w:rsid w:val="00657A9F"/>
    <w:rsid w:val="00662F07"/>
    <w:rsid w:val="006633E4"/>
    <w:rsid w:val="0066355D"/>
    <w:rsid w:val="00665010"/>
    <w:rsid w:val="00667BED"/>
    <w:rsid w:val="00672448"/>
    <w:rsid w:val="006762DC"/>
    <w:rsid w:val="00686021"/>
    <w:rsid w:val="00692536"/>
    <w:rsid w:val="0069304C"/>
    <w:rsid w:val="0069771B"/>
    <w:rsid w:val="00697CDF"/>
    <w:rsid w:val="006A1D0C"/>
    <w:rsid w:val="006A2DF5"/>
    <w:rsid w:val="006A7CED"/>
    <w:rsid w:val="006B0B2E"/>
    <w:rsid w:val="006B7238"/>
    <w:rsid w:val="006C1D6B"/>
    <w:rsid w:val="006C2BE8"/>
    <w:rsid w:val="006C2DB3"/>
    <w:rsid w:val="006C5259"/>
    <w:rsid w:val="006D0487"/>
    <w:rsid w:val="006D6768"/>
    <w:rsid w:val="006D7219"/>
    <w:rsid w:val="006E2B85"/>
    <w:rsid w:val="006E4960"/>
    <w:rsid w:val="00701E5E"/>
    <w:rsid w:val="00705628"/>
    <w:rsid w:val="00724382"/>
    <w:rsid w:val="007252BD"/>
    <w:rsid w:val="007259AD"/>
    <w:rsid w:val="007344E0"/>
    <w:rsid w:val="00736417"/>
    <w:rsid w:val="00742928"/>
    <w:rsid w:val="00753738"/>
    <w:rsid w:val="0075393A"/>
    <w:rsid w:val="00755E17"/>
    <w:rsid w:val="00761497"/>
    <w:rsid w:val="00761B12"/>
    <w:rsid w:val="00763FA0"/>
    <w:rsid w:val="0077014A"/>
    <w:rsid w:val="00770331"/>
    <w:rsid w:val="00771FAA"/>
    <w:rsid w:val="00773D70"/>
    <w:rsid w:val="00775DB3"/>
    <w:rsid w:val="0078010F"/>
    <w:rsid w:val="007815C5"/>
    <w:rsid w:val="00781880"/>
    <w:rsid w:val="007846BF"/>
    <w:rsid w:val="00785235"/>
    <w:rsid w:val="0078703A"/>
    <w:rsid w:val="007919E0"/>
    <w:rsid w:val="007941D6"/>
    <w:rsid w:val="00795FEF"/>
    <w:rsid w:val="007A23D3"/>
    <w:rsid w:val="007A50B8"/>
    <w:rsid w:val="007A6725"/>
    <w:rsid w:val="007A748E"/>
    <w:rsid w:val="007B28C6"/>
    <w:rsid w:val="007B3BC7"/>
    <w:rsid w:val="007B4030"/>
    <w:rsid w:val="007C12E2"/>
    <w:rsid w:val="007C5324"/>
    <w:rsid w:val="007D1D74"/>
    <w:rsid w:val="007D44E7"/>
    <w:rsid w:val="007E044B"/>
    <w:rsid w:val="007E4B6D"/>
    <w:rsid w:val="007E4E00"/>
    <w:rsid w:val="007F234D"/>
    <w:rsid w:val="00802C41"/>
    <w:rsid w:val="00811760"/>
    <w:rsid w:val="0081333E"/>
    <w:rsid w:val="00821A50"/>
    <w:rsid w:val="008228D5"/>
    <w:rsid w:val="00825FE5"/>
    <w:rsid w:val="00826B5E"/>
    <w:rsid w:val="00827E43"/>
    <w:rsid w:val="00834B73"/>
    <w:rsid w:val="008364C2"/>
    <w:rsid w:val="00840DBE"/>
    <w:rsid w:val="00846E5B"/>
    <w:rsid w:val="00862A9C"/>
    <w:rsid w:val="008645FB"/>
    <w:rsid w:val="0086477C"/>
    <w:rsid w:val="00865BF7"/>
    <w:rsid w:val="00867988"/>
    <w:rsid w:val="00867D10"/>
    <w:rsid w:val="00870C4F"/>
    <w:rsid w:val="008715CA"/>
    <w:rsid w:val="00876864"/>
    <w:rsid w:val="00876FF7"/>
    <w:rsid w:val="00881693"/>
    <w:rsid w:val="0088172D"/>
    <w:rsid w:val="0089016C"/>
    <w:rsid w:val="0089042E"/>
    <w:rsid w:val="00890432"/>
    <w:rsid w:val="008911B8"/>
    <w:rsid w:val="0089239C"/>
    <w:rsid w:val="00893C65"/>
    <w:rsid w:val="008A202E"/>
    <w:rsid w:val="008A3833"/>
    <w:rsid w:val="008A412F"/>
    <w:rsid w:val="008A5FFE"/>
    <w:rsid w:val="008A6700"/>
    <w:rsid w:val="008B0C32"/>
    <w:rsid w:val="008B3B6E"/>
    <w:rsid w:val="008B5787"/>
    <w:rsid w:val="008C01FF"/>
    <w:rsid w:val="008C3DFB"/>
    <w:rsid w:val="008C3F4F"/>
    <w:rsid w:val="008C4FC6"/>
    <w:rsid w:val="008E19F1"/>
    <w:rsid w:val="008E5CE2"/>
    <w:rsid w:val="008E71BD"/>
    <w:rsid w:val="008F0062"/>
    <w:rsid w:val="008F1869"/>
    <w:rsid w:val="008F343A"/>
    <w:rsid w:val="00900D9B"/>
    <w:rsid w:val="009021EB"/>
    <w:rsid w:val="0090407F"/>
    <w:rsid w:val="00904C80"/>
    <w:rsid w:val="0090645C"/>
    <w:rsid w:val="0091083A"/>
    <w:rsid w:val="009115C6"/>
    <w:rsid w:val="00912653"/>
    <w:rsid w:val="00921A75"/>
    <w:rsid w:val="00923CFC"/>
    <w:rsid w:val="00923DF9"/>
    <w:rsid w:val="00925F43"/>
    <w:rsid w:val="00926676"/>
    <w:rsid w:val="00930AD8"/>
    <w:rsid w:val="00933168"/>
    <w:rsid w:val="009350F0"/>
    <w:rsid w:val="00935789"/>
    <w:rsid w:val="00935B27"/>
    <w:rsid w:val="00941BD7"/>
    <w:rsid w:val="0094259E"/>
    <w:rsid w:val="00944FEB"/>
    <w:rsid w:val="00955438"/>
    <w:rsid w:val="00966834"/>
    <w:rsid w:val="009706A5"/>
    <w:rsid w:val="009708C0"/>
    <w:rsid w:val="009724FD"/>
    <w:rsid w:val="00973763"/>
    <w:rsid w:val="00977811"/>
    <w:rsid w:val="00981FDE"/>
    <w:rsid w:val="0098552A"/>
    <w:rsid w:val="00992282"/>
    <w:rsid w:val="009A4042"/>
    <w:rsid w:val="009A6083"/>
    <w:rsid w:val="009B2092"/>
    <w:rsid w:val="009C29D9"/>
    <w:rsid w:val="009C3FA5"/>
    <w:rsid w:val="009C6201"/>
    <w:rsid w:val="009C64DB"/>
    <w:rsid w:val="009D0651"/>
    <w:rsid w:val="009D06B0"/>
    <w:rsid w:val="009D12A9"/>
    <w:rsid w:val="009D32D1"/>
    <w:rsid w:val="009D3356"/>
    <w:rsid w:val="009D6A6E"/>
    <w:rsid w:val="009E0F93"/>
    <w:rsid w:val="009E1D76"/>
    <w:rsid w:val="009E2244"/>
    <w:rsid w:val="009E37CB"/>
    <w:rsid w:val="009E50C4"/>
    <w:rsid w:val="009E6A69"/>
    <w:rsid w:val="009F0D1C"/>
    <w:rsid w:val="009F0DB7"/>
    <w:rsid w:val="009F10CA"/>
    <w:rsid w:val="009F779E"/>
    <w:rsid w:val="00A0253B"/>
    <w:rsid w:val="00A0288A"/>
    <w:rsid w:val="00A02FDB"/>
    <w:rsid w:val="00A11775"/>
    <w:rsid w:val="00A14A61"/>
    <w:rsid w:val="00A167CE"/>
    <w:rsid w:val="00A17ED8"/>
    <w:rsid w:val="00A23BAD"/>
    <w:rsid w:val="00A3171C"/>
    <w:rsid w:val="00A32DAA"/>
    <w:rsid w:val="00A338F4"/>
    <w:rsid w:val="00A33F88"/>
    <w:rsid w:val="00A412A4"/>
    <w:rsid w:val="00A41DE3"/>
    <w:rsid w:val="00A44A36"/>
    <w:rsid w:val="00A46F5E"/>
    <w:rsid w:val="00A50606"/>
    <w:rsid w:val="00A7206C"/>
    <w:rsid w:val="00A73DD8"/>
    <w:rsid w:val="00A7717B"/>
    <w:rsid w:val="00A81596"/>
    <w:rsid w:val="00A824E0"/>
    <w:rsid w:val="00A85A44"/>
    <w:rsid w:val="00A92B90"/>
    <w:rsid w:val="00AA1004"/>
    <w:rsid w:val="00AA10D2"/>
    <w:rsid w:val="00AA4138"/>
    <w:rsid w:val="00AA6712"/>
    <w:rsid w:val="00AA7F68"/>
    <w:rsid w:val="00AB2BAE"/>
    <w:rsid w:val="00AB6B6D"/>
    <w:rsid w:val="00AB76CD"/>
    <w:rsid w:val="00AC0821"/>
    <w:rsid w:val="00AC2479"/>
    <w:rsid w:val="00AC7594"/>
    <w:rsid w:val="00AD171F"/>
    <w:rsid w:val="00AD4568"/>
    <w:rsid w:val="00AD512D"/>
    <w:rsid w:val="00AE21A8"/>
    <w:rsid w:val="00AE294D"/>
    <w:rsid w:val="00AE2B17"/>
    <w:rsid w:val="00AF4614"/>
    <w:rsid w:val="00AF5C65"/>
    <w:rsid w:val="00AF7A10"/>
    <w:rsid w:val="00B0128A"/>
    <w:rsid w:val="00B0602E"/>
    <w:rsid w:val="00B12A68"/>
    <w:rsid w:val="00B163D0"/>
    <w:rsid w:val="00B17F87"/>
    <w:rsid w:val="00B23162"/>
    <w:rsid w:val="00B30B20"/>
    <w:rsid w:val="00B32C79"/>
    <w:rsid w:val="00B34242"/>
    <w:rsid w:val="00B37369"/>
    <w:rsid w:val="00B374A7"/>
    <w:rsid w:val="00B37638"/>
    <w:rsid w:val="00B37E06"/>
    <w:rsid w:val="00B41149"/>
    <w:rsid w:val="00B44044"/>
    <w:rsid w:val="00B44740"/>
    <w:rsid w:val="00B474F9"/>
    <w:rsid w:val="00B506EE"/>
    <w:rsid w:val="00B54C9D"/>
    <w:rsid w:val="00B61228"/>
    <w:rsid w:val="00B628B5"/>
    <w:rsid w:val="00B65581"/>
    <w:rsid w:val="00B669F9"/>
    <w:rsid w:val="00B715DD"/>
    <w:rsid w:val="00B76A35"/>
    <w:rsid w:val="00B800D1"/>
    <w:rsid w:val="00B83BB6"/>
    <w:rsid w:val="00B90106"/>
    <w:rsid w:val="00B90735"/>
    <w:rsid w:val="00B9308D"/>
    <w:rsid w:val="00BA3FF0"/>
    <w:rsid w:val="00BA5C96"/>
    <w:rsid w:val="00BB27B9"/>
    <w:rsid w:val="00BB2F0C"/>
    <w:rsid w:val="00BB7893"/>
    <w:rsid w:val="00BC4136"/>
    <w:rsid w:val="00BC49C7"/>
    <w:rsid w:val="00BC516A"/>
    <w:rsid w:val="00BC7E71"/>
    <w:rsid w:val="00BD2771"/>
    <w:rsid w:val="00BD2AA4"/>
    <w:rsid w:val="00BD679D"/>
    <w:rsid w:val="00BE0BA6"/>
    <w:rsid w:val="00BE15FC"/>
    <w:rsid w:val="00BE4B0E"/>
    <w:rsid w:val="00BF072D"/>
    <w:rsid w:val="00BF0C46"/>
    <w:rsid w:val="00BF0EA7"/>
    <w:rsid w:val="00BF3D93"/>
    <w:rsid w:val="00BF6706"/>
    <w:rsid w:val="00BF6DFB"/>
    <w:rsid w:val="00BF7C59"/>
    <w:rsid w:val="00C012FE"/>
    <w:rsid w:val="00C0310A"/>
    <w:rsid w:val="00C034B4"/>
    <w:rsid w:val="00C03A30"/>
    <w:rsid w:val="00C1129B"/>
    <w:rsid w:val="00C148FD"/>
    <w:rsid w:val="00C16156"/>
    <w:rsid w:val="00C25CF1"/>
    <w:rsid w:val="00C26889"/>
    <w:rsid w:val="00C26DAA"/>
    <w:rsid w:val="00C4280B"/>
    <w:rsid w:val="00C449AD"/>
    <w:rsid w:val="00C45510"/>
    <w:rsid w:val="00C45FE9"/>
    <w:rsid w:val="00C52089"/>
    <w:rsid w:val="00C55A5B"/>
    <w:rsid w:val="00C5781D"/>
    <w:rsid w:val="00C6366B"/>
    <w:rsid w:val="00C728A5"/>
    <w:rsid w:val="00C8116F"/>
    <w:rsid w:val="00C81265"/>
    <w:rsid w:val="00C813D0"/>
    <w:rsid w:val="00C8435C"/>
    <w:rsid w:val="00C85764"/>
    <w:rsid w:val="00C86864"/>
    <w:rsid w:val="00C93B2F"/>
    <w:rsid w:val="00C956F8"/>
    <w:rsid w:val="00C95755"/>
    <w:rsid w:val="00CA2D45"/>
    <w:rsid w:val="00CA3A88"/>
    <w:rsid w:val="00CA7B96"/>
    <w:rsid w:val="00CB0140"/>
    <w:rsid w:val="00CB7C2A"/>
    <w:rsid w:val="00CC2014"/>
    <w:rsid w:val="00CC528F"/>
    <w:rsid w:val="00CD1403"/>
    <w:rsid w:val="00CD31BB"/>
    <w:rsid w:val="00CD35CC"/>
    <w:rsid w:val="00CD3D2A"/>
    <w:rsid w:val="00CD3F71"/>
    <w:rsid w:val="00CE29FF"/>
    <w:rsid w:val="00CE7946"/>
    <w:rsid w:val="00CF0322"/>
    <w:rsid w:val="00CF1967"/>
    <w:rsid w:val="00CF4024"/>
    <w:rsid w:val="00CF792C"/>
    <w:rsid w:val="00D00647"/>
    <w:rsid w:val="00D00C33"/>
    <w:rsid w:val="00D11B18"/>
    <w:rsid w:val="00D130AF"/>
    <w:rsid w:val="00D16073"/>
    <w:rsid w:val="00D20483"/>
    <w:rsid w:val="00D20A9A"/>
    <w:rsid w:val="00D20BB1"/>
    <w:rsid w:val="00D302D9"/>
    <w:rsid w:val="00D32392"/>
    <w:rsid w:val="00D32B79"/>
    <w:rsid w:val="00D36E37"/>
    <w:rsid w:val="00D41F46"/>
    <w:rsid w:val="00D43E04"/>
    <w:rsid w:val="00D45562"/>
    <w:rsid w:val="00D472D8"/>
    <w:rsid w:val="00D50153"/>
    <w:rsid w:val="00D50963"/>
    <w:rsid w:val="00D54820"/>
    <w:rsid w:val="00D5659F"/>
    <w:rsid w:val="00D57B25"/>
    <w:rsid w:val="00D63D98"/>
    <w:rsid w:val="00D6588D"/>
    <w:rsid w:val="00D7212F"/>
    <w:rsid w:val="00D72C55"/>
    <w:rsid w:val="00D74A21"/>
    <w:rsid w:val="00D805A5"/>
    <w:rsid w:val="00D82009"/>
    <w:rsid w:val="00D84477"/>
    <w:rsid w:val="00D8500D"/>
    <w:rsid w:val="00D850FC"/>
    <w:rsid w:val="00DA08A5"/>
    <w:rsid w:val="00DA1944"/>
    <w:rsid w:val="00DA6089"/>
    <w:rsid w:val="00DA62AD"/>
    <w:rsid w:val="00DC06F7"/>
    <w:rsid w:val="00DC161B"/>
    <w:rsid w:val="00DC4937"/>
    <w:rsid w:val="00DC57FD"/>
    <w:rsid w:val="00DC6476"/>
    <w:rsid w:val="00DD2893"/>
    <w:rsid w:val="00DD42D0"/>
    <w:rsid w:val="00DD736D"/>
    <w:rsid w:val="00DE476F"/>
    <w:rsid w:val="00DE737E"/>
    <w:rsid w:val="00DF1FF5"/>
    <w:rsid w:val="00DF25FD"/>
    <w:rsid w:val="00DF2ED3"/>
    <w:rsid w:val="00DF3F2A"/>
    <w:rsid w:val="00E0014A"/>
    <w:rsid w:val="00E019AF"/>
    <w:rsid w:val="00E026C7"/>
    <w:rsid w:val="00E04753"/>
    <w:rsid w:val="00E05385"/>
    <w:rsid w:val="00E121FD"/>
    <w:rsid w:val="00E131A8"/>
    <w:rsid w:val="00E1455F"/>
    <w:rsid w:val="00E1503A"/>
    <w:rsid w:val="00E157F0"/>
    <w:rsid w:val="00E15E82"/>
    <w:rsid w:val="00E160BD"/>
    <w:rsid w:val="00E171A1"/>
    <w:rsid w:val="00E17D4F"/>
    <w:rsid w:val="00E235A7"/>
    <w:rsid w:val="00E2622D"/>
    <w:rsid w:val="00E308A1"/>
    <w:rsid w:val="00E53C7E"/>
    <w:rsid w:val="00E54470"/>
    <w:rsid w:val="00E55D78"/>
    <w:rsid w:val="00E5679F"/>
    <w:rsid w:val="00E64E3C"/>
    <w:rsid w:val="00E70FD4"/>
    <w:rsid w:val="00E711CB"/>
    <w:rsid w:val="00E76FED"/>
    <w:rsid w:val="00E77434"/>
    <w:rsid w:val="00E82DE3"/>
    <w:rsid w:val="00E85EF9"/>
    <w:rsid w:val="00E9414E"/>
    <w:rsid w:val="00EA2AA9"/>
    <w:rsid w:val="00EA5088"/>
    <w:rsid w:val="00EA5BD1"/>
    <w:rsid w:val="00EB049F"/>
    <w:rsid w:val="00EB163A"/>
    <w:rsid w:val="00EB4270"/>
    <w:rsid w:val="00EB613D"/>
    <w:rsid w:val="00EC3268"/>
    <w:rsid w:val="00EC6226"/>
    <w:rsid w:val="00EC6464"/>
    <w:rsid w:val="00EC6764"/>
    <w:rsid w:val="00ED00D9"/>
    <w:rsid w:val="00ED0EF7"/>
    <w:rsid w:val="00ED1C9C"/>
    <w:rsid w:val="00ED2384"/>
    <w:rsid w:val="00ED3124"/>
    <w:rsid w:val="00ED5506"/>
    <w:rsid w:val="00ED7A7D"/>
    <w:rsid w:val="00EE0450"/>
    <w:rsid w:val="00EE66D6"/>
    <w:rsid w:val="00EE7E7C"/>
    <w:rsid w:val="00EF0B0D"/>
    <w:rsid w:val="00EF10CC"/>
    <w:rsid w:val="00EF11BF"/>
    <w:rsid w:val="00EF1D56"/>
    <w:rsid w:val="00F03A55"/>
    <w:rsid w:val="00F04DE9"/>
    <w:rsid w:val="00F057F5"/>
    <w:rsid w:val="00F0589E"/>
    <w:rsid w:val="00F076BB"/>
    <w:rsid w:val="00F07EB1"/>
    <w:rsid w:val="00F148EF"/>
    <w:rsid w:val="00F20580"/>
    <w:rsid w:val="00F209BE"/>
    <w:rsid w:val="00F26546"/>
    <w:rsid w:val="00F30171"/>
    <w:rsid w:val="00F317A9"/>
    <w:rsid w:val="00F34B36"/>
    <w:rsid w:val="00F36FB8"/>
    <w:rsid w:val="00F4064A"/>
    <w:rsid w:val="00F42D5D"/>
    <w:rsid w:val="00F43A04"/>
    <w:rsid w:val="00F456C2"/>
    <w:rsid w:val="00F468E8"/>
    <w:rsid w:val="00F5030F"/>
    <w:rsid w:val="00F552D6"/>
    <w:rsid w:val="00F56ABE"/>
    <w:rsid w:val="00F604CE"/>
    <w:rsid w:val="00F676D3"/>
    <w:rsid w:val="00F7675F"/>
    <w:rsid w:val="00F76E9A"/>
    <w:rsid w:val="00F7791D"/>
    <w:rsid w:val="00F81437"/>
    <w:rsid w:val="00F86E72"/>
    <w:rsid w:val="00F87BF3"/>
    <w:rsid w:val="00F909D8"/>
    <w:rsid w:val="00F92345"/>
    <w:rsid w:val="00F96C52"/>
    <w:rsid w:val="00FA0311"/>
    <w:rsid w:val="00FA1515"/>
    <w:rsid w:val="00FB55CB"/>
    <w:rsid w:val="00FC4988"/>
    <w:rsid w:val="00FD7761"/>
    <w:rsid w:val="00FE4E95"/>
    <w:rsid w:val="00FE584E"/>
    <w:rsid w:val="00FF0C89"/>
    <w:rsid w:val="00FF29AA"/>
    <w:rsid w:val="00FF3C1E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080D3"/>
  <w14:defaultImageDpi w14:val="32767"/>
  <w15:chartTrackingRefBased/>
  <w15:docId w15:val="{87B30B06-2747-4AB1-A6FC-1C3CA39D5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  <w:szCs w:val="26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0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254D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362BF7"/>
  </w:style>
  <w:style w:type="paragraph" w:styleId="NormalWeb">
    <w:name w:val="Normal (Web)"/>
    <w:basedOn w:val="Normal"/>
    <w:rsid w:val="00362BF7"/>
    <w:pPr>
      <w:spacing w:before="100" w:beforeAutospacing="1" w:after="100" w:afterAutospacing="1"/>
    </w:pPr>
    <w:rPr>
      <w:sz w:val="24"/>
      <w:szCs w:val="24"/>
    </w:rPr>
  </w:style>
  <w:style w:type="paragraph" w:customStyle="1" w:styleId="a">
    <w:basedOn w:val="Normal"/>
    <w:autoRedefine/>
    <w:rsid w:val="0048059B"/>
    <w:pPr>
      <w:spacing w:after="160" w:line="240" w:lineRule="exact"/>
    </w:pPr>
    <w:rPr>
      <w:rFonts w:ascii="Verdana" w:hAnsi="Verdana" w:cs="Verdana"/>
      <w:sz w:val="20"/>
      <w:szCs w:val="20"/>
    </w:rPr>
  </w:style>
  <w:style w:type="paragraph" w:styleId="BalloonText">
    <w:name w:val="Balloon Text"/>
    <w:basedOn w:val="Normal"/>
    <w:semiHidden/>
    <w:rsid w:val="007243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5A7326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5A7326"/>
  </w:style>
  <w:style w:type="paragraph" w:styleId="Header">
    <w:name w:val="header"/>
    <w:basedOn w:val="Normal"/>
    <w:link w:val="HeaderChar"/>
    <w:rsid w:val="004471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4471D4"/>
    <w:rPr>
      <w:sz w:val="26"/>
      <w:szCs w:val="26"/>
    </w:rPr>
  </w:style>
  <w:style w:type="character" w:customStyle="1" w:styleId="FooterChar">
    <w:name w:val="Footer Char"/>
    <w:link w:val="Footer"/>
    <w:uiPriority w:val="99"/>
    <w:rsid w:val="004471D4"/>
    <w:rPr>
      <w:sz w:val="26"/>
      <w:szCs w:val="26"/>
    </w:rPr>
  </w:style>
  <w:style w:type="paragraph" w:styleId="BodyText">
    <w:name w:val="Body Text"/>
    <w:basedOn w:val="Normal"/>
    <w:link w:val="BodyTextChar"/>
    <w:unhideWhenUsed/>
    <w:rsid w:val="002009F7"/>
    <w:pPr>
      <w:spacing w:before="240" w:after="60" w:line="360" w:lineRule="exact"/>
      <w:jc w:val="both"/>
    </w:pPr>
    <w:rPr>
      <w:rFonts w:ascii=".VnTime" w:hAnsi=".VnTime"/>
      <w:sz w:val="28"/>
      <w:szCs w:val="24"/>
      <w:lang w:val="x-none" w:eastAsia="x-none"/>
    </w:rPr>
  </w:style>
  <w:style w:type="character" w:customStyle="1" w:styleId="BodyTextChar">
    <w:name w:val="Body Text Char"/>
    <w:link w:val="BodyText"/>
    <w:rsid w:val="002009F7"/>
    <w:rPr>
      <w:rFonts w:ascii=".VnTime" w:hAnsi=".VnTime"/>
      <w:sz w:val="28"/>
      <w:szCs w:val="24"/>
    </w:rPr>
  </w:style>
  <w:style w:type="paragraph" w:styleId="BodyText2">
    <w:name w:val="Body Text 2"/>
    <w:basedOn w:val="Normal"/>
    <w:link w:val="BodyText2Char"/>
    <w:unhideWhenUsed/>
    <w:rsid w:val="00583CAD"/>
    <w:pPr>
      <w:spacing w:after="120" w:line="480" w:lineRule="auto"/>
    </w:pPr>
    <w:rPr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rsid w:val="00583CAD"/>
    <w:rPr>
      <w:sz w:val="24"/>
      <w:szCs w:val="24"/>
    </w:rPr>
  </w:style>
  <w:style w:type="paragraph" w:customStyle="1" w:styleId="Char">
    <w:name w:val="Char"/>
    <w:basedOn w:val="Normal"/>
    <w:autoRedefine/>
    <w:rsid w:val="00D74A21"/>
    <w:pPr>
      <w:spacing w:after="160" w:line="240" w:lineRule="exact"/>
    </w:pPr>
    <w:rPr>
      <w:rFonts w:ascii="Verdana" w:hAnsi="Verdana" w:cs="Verdana"/>
      <w:sz w:val="20"/>
      <w:szCs w:val="20"/>
    </w:rPr>
  </w:style>
  <w:style w:type="paragraph" w:customStyle="1" w:styleId="ColorfulList-Accent11">
    <w:name w:val="Colorful List - Accent 11"/>
    <w:basedOn w:val="Normal"/>
    <w:qFormat/>
    <w:rsid w:val="004C15B8"/>
    <w:pPr>
      <w:spacing w:before="120" w:after="120" w:line="288" w:lineRule="auto"/>
      <w:ind w:left="720"/>
      <w:contextualSpacing/>
    </w:pPr>
    <w:rPr>
      <w:rFonts w:eastAsia="Calibri"/>
      <w:szCs w:val="22"/>
    </w:rPr>
  </w:style>
  <w:style w:type="paragraph" w:styleId="ListParagraph">
    <w:name w:val="List Paragraph"/>
    <w:basedOn w:val="Normal"/>
    <w:uiPriority w:val="34"/>
    <w:qFormat/>
    <w:rsid w:val="00825F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2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DHNT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Dang Quoc My</dc:creator>
  <cp:keywords/>
  <cp:lastModifiedBy>My Quoc Dang</cp:lastModifiedBy>
  <cp:revision>46</cp:revision>
  <cp:lastPrinted>2017-08-23T03:20:00Z</cp:lastPrinted>
  <dcterms:created xsi:type="dcterms:W3CDTF">2020-01-09T15:03:00Z</dcterms:created>
  <dcterms:modified xsi:type="dcterms:W3CDTF">2020-02-01T10:43:00Z</dcterms:modified>
</cp:coreProperties>
</file>